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33C71" w14:textId="77777777" w:rsidR="00D43BF3" w:rsidRDefault="00D43BF3" w:rsidP="00D43BF3">
      <w:pPr>
        <w:jc w:val="center"/>
        <w:rPr>
          <w:sz w:val="44"/>
          <w:szCs w:val="44"/>
        </w:rPr>
      </w:pPr>
    </w:p>
    <w:p w14:paraId="54DB91E3" w14:textId="77777777" w:rsidR="00D43BF3" w:rsidRDefault="00D43BF3" w:rsidP="00D43BF3">
      <w:pPr>
        <w:jc w:val="center"/>
        <w:rPr>
          <w:sz w:val="44"/>
          <w:szCs w:val="44"/>
        </w:rPr>
      </w:pPr>
    </w:p>
    <w:p w14:paraId="58A7AAF7" w14:textId="745EFAC4" w:rsidR="00D43BF3" w:rsidRDefault="00D43BF3" w:rsidP="00D43BF3">
      <w:pPr>
        <w:jc w:val="center"/>
        <w:rPr>
          <w:sz w:val="44"/>
          <w:szCs w:val="44"/>
        </w:rPr>
      </w:pPr>
    </w:p>
    <w:p w14:paraId="1784146C" w14:textId="77777777" w:rsidR="00D43BF3" w:rsidRDefault="00D43BF3" w:rsidP="00D43BF3">
      <w:pPr>
        <w:jc w:val="center"/>
        <w:rPr>
          <w:sz w:val="44"/>
          <w:szCs w:val="44"/>
        </w:rPr>
      </w:pPr>
    </w:p>
    <w:p w14:paraId="3EBF12EE" w14:textId="3EE563D6" w:rsidR="00D43BF3" w:rsidRDefault="00D43BF3" w:rsidP="00D43BF3">
      <w:pPr>
        <w:jc w:val="center"/>
        <w:rPr>
          <w:sz w:val="44"/>
          <w:szCs w:val="44"/>
        </w:rPr>
      </w:pPr>
      <w:r w:rsidRPr="00D43BF3">
        <w:rPr>
          <w:sz w:val="44"/>
          <w:szCs w:val="44"/>
        </w:rPr>
        <w:t>ETL Report</w:t>
      </w:r>
      <w:r>
        <w:rPr>
          <w:sz w:val="44"/>
          <w:szCs w:val="44"/>
        </w:rPr>
        <w:t>:</w:t>
      </w:r>
    </w:p>
    <w:p w14:paraId="4B65CEC7" w14:textId="77777777" w:rsidR="000E1ECD" w:rsidRPr="00D43BF3" w:rsidRDefault="000E1ECD" w:rsidP="00D43BF3">
      <w:pPr>
        <w:jc w:val="center"/>
        <w:rPr>
          <w:sz w:val="44"/>
          <w:szCs w:val="44"/>
        </w:rPr>
      </w:pPr>
    </w:p>
    <w:p w14:paraId="1FEC5144" w14:textId="3F3A77C8" w:rsidR="000E1ECD" w:rsidRDefault="00D43BF3" w:rsidP="000E1ECD">
      <w:pPr>
        <w:jc w:val="center"/>
        <w:rPr>
          <w:sz w:val="44"/>
          <w:szCs w:val="44"/>
        </w:rPr>
      </w:pPr>
      <w:r w:rsidRPr="00D43BF3">
        <w:rPr>
          <w:sz w:val="44"/>
          <w:szCs w:val="44"/>
        </w:rPr>
        <w:t>Regarding Marketing Analytics for Video Game Sales</w:t>
      </w:r>
    </w:p>
    <w:p w14:paraId="172C1985" w14:textId="77777777" w:rsidR="000E1ECD" w:rsidRDefault="000E1ECD" w:rsidP="000E1ECD">
      <w:pPr>
        <w:jc w:val="center"/>
        <w:rPr>
          <w:sz w:val="44"/>
          <w:szCs w:val="44"/>
        </w:rPr>
      </w:pPr>
    </w:p>
    <w:p w14:paraId="3413BDA4" w14:textId="77777777" w:rsidR="00D43BF3" w:rsidRDefault="00D43BF3" w:rsidP="00D43BF3">
      <w:pPr>
        <w:jc w:val="center"/>
        <w:rPr>
          <w:sz w:val="44"/>
          <w:szCs w:val="44"/>
        </w:rPr>
      </w:pPr>
    </w:p>
    <w:p w14:paraId="3DA0BB81" w14:textId="5039C1B5" w:rsidR="00D43BF3" w:rsidRPr="00D43BF3" w:rsidRDefault="00EA74CE" w:rsidP="00D43BF3">
      <w:pPr>
        <w:jc w:val="center"/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Compiled by</w:t>
      </w:r>
      <w:r w:rsidR="00D43BF3" w:rsidRPr="00D43BF3">
        <w:rPr>
          <w:i/>
          <w:iCs/>
          <w:sz w:val="32"/>
          <w:szCs w:val="32"/>
        </w:rPr>
        <w:t xml:space="preserve"> Group 6</w:t>
      </w:r>
    </w:p>
    <w:p w14:paraId="31985FD2" w14:textId="095BA4B2" w:rsidR="00D43BF3" w:rsidRPr="00D43BF3" w:rsidRDefault="00D43BF3" w:rsidP="00D43BF3">
      <w:pPr>
        <w:jc w:val="center"/>
        <w:rPr>
          <w:i/>
          <w:iCs/>
          <w:sz w:val="32"/>
          <w:szCs w:val="32"/>
        </w:rPr>
      </w:pPr>
      <w:r w:rsidRPr="00D43BF3">
        <w:rPr>
          <w:i/>
          <w:iCs/>
          <w:sz w:val="32"/>
          <w:szCs w:val="32"/>
        </w:rPr>
        <w:t>Members:</w:t>
      </w:r>
    </w:p>
    <w:p w14:paraId="1BC9F92A" w14:textId="223237B5" w:rsidR="00D43BF3" w:rsidRDefault="00D43BF3" w:rsidP="00D43BF3">
      <w:pPr>
        <w:jc w:val="center"/>
        <w:rPr>
          <w:i/>
          <w:iCs/>
          <w:sz w:val="32"/>
          <w:szCs w:val="32"/>
        </w:rPr>
      </w:pPr>
      <w:r w:rsidRPr="00D43BF3">
        <w:rPr>
          <w:i/>
          <w:iCs/>
          <w:sz w:val="32"/>
          <w:szCs w:val="32"/>
        </w:rPr>
        <w:t>Hugh, Jason, Ryan</w:t>
      </w:r>
      <w:r w:rsidR="00193F31">
        <w:rPr>
          <w:i/>
          <w:iCs/>
          <w:sz w:val="32"/>
          <w:szCs w:val="32"/>
        </w:rPr>
        <w:t>,</w:t>
      </w:r>
      <w:r w:rsidRPr="00D43BF3">
        <w:rPr>
          <w:i/>
          <w:iCs/>
          <w:sz w:val="32"/>
          <w:szCs w:val="32"/>
        </w:rPr>
        <w:t xml:space="preserve"> and Todd</w:t>
      </w:r>
    </w:p>
    <w:p w14:paraId="22C088D1" w14:textId="4F4D83A8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6BC093AD" w14:textId="55EE5745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3396E2FC" w14:textId="3E8EAD1F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0294545C" w14:textId="144E36F7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179F4BEB" w14:textId="77777777" w:rsidR="000E1ECD" w:rsidRDefault="000E1ECD" w:rsidP="00D43BF3">
      <w:pPr>
        <w:jc w:val="center"/>
        <w:rPr>
          <w:i/>
          <w:iCs/>
          <w:sz w:val="32"/>
          <w:szCs w:val="32"/>
        </w:rPr>
      </w:pPr>
    </w:p>
    <w:p w14:paraId="14FE3CC3" w14:textId="77777777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232B19C6" w14:textId="47888830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3135C34A" w14:textId="51125C9A" w:rsidR="00D43BF3" w:rsidRDefault="00D43BF3" w:rsidP="000E1ECD">
      <w:pPr>
        <w:rPr>
          <w:i/>
          <w:iCs/>
          <w:sz w:val="32"/>
          <w:szCs w:val="32"/>
        </w:rPr>
      </w:pPr>
    </w:p>
    <w:p w14:paraId="59D94ABE" w14:textId="001542E1" w:rsidR="000E1ECD" w:rsidRDefault="000E1ECD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br w:type="page"/>
      </w:r>
    </w:p>
    <w:p w14:paraId="6D6B9BD2" w14:textId="39920799" w:rsidR="002A6E47" w:rsidRDefault="00AD3F39" w:rsidP="00D43BF3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[1.</w:t>
      </w:r>
      <w:r w:rsidR="00991129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 xml:space="preserve">] </w:t>
      </w:r>
      <w:r w:rsidR="00D43BF3" w:rsidRPr="00D43BF3">
        <w:rPr>
          <w:b/>
          <w:bCs/>
          <w:sz w:val="20"/>
          <w:szCs w:val="20"/>
        </w:rPr>
        <w:t>Introduction</w:t>
      </w:r>
    </w:p>
    <w:p w14:paraId="396670FD" w14:textId="77777777" w:rsidR="00887CFC" w:rsidRPr="00887CFC" w:rsidRDefault="00887CFC" w:rsidP="00D43BF3">
      <w:pPr>
        <w:rPr>
          <w:b/>
          <w:bCs/>
          <w:sz w:val="10"/>
          <w:szCs w:val="10"/>
        </w:rPr>
      </w:pPr>
    </w:p>
    <w:p w14:paraId="798E7D0B" w14:textId="7B8FECDF" w:rsidR="00D43BF3" w:rsidRDefault="00D43BF3" w:rsidP="00D43BF3">
      <w:pPr>
        <w:ind w:firstLine="720"/>
        <w:rPr>
          <w:sz w:val="20"/>
          <w:szCs w:val="20"/>
        </w:rPr>
      </w:pPr>
      <w:r>
        <w:rPr>
          <w:sz w:val="20"/>
          <w:szCs w:val="20"/>
        </w:rPr>
        <w:t>Th</w:t>
      </w:r>
      <w:r w:rsidR="000E1ECD">
        <w:rPr>
          <w:sz w:val="20"/>
          <w:szCs w:val="20"/>
        </w:rPr>
        <w:t>e</w:t>
      </w:r>
      <w:r>
        <w:rPr>
          <w:sz w:val="20"/>
          <w:szCs w:val="20"/>
        </w:rPr>
        <w:t xml:space="preserve"> goal of this project was to determine what factors were the main drivers behind video game sales</w:t>
      </w:r>
      <w:r w:rsidR="007046DA">
        <w:rPr>
          <w:sz w:val="20"/>
          <w:szCs w:val="20"/>
        </w:rPr>
        <w:t xml:space="preserve"> on a global and regional basis. Since marketing data is usually private, our analysis was based on trends observed across publicly available sales data sourced from a web-scraped Kaggle-dataset [1]. The dataset spans over </w:t>
      </w:r>
      <w:r w:rsidR="00813918">
        <w:rPr>
          <w:sz w:val="20"/>
          <w:szCs w:val="20"/>
        </w:rPr>
        <w:t>2</w:t>
      </w:r>
      <w:r w:rsidR="007046DA">
        <w:rPr>
          <w:sz w:val="20"/>
          <w:szCs w:val="20"/>
        </w:rPr>
        <w:t xml:space="preserve">0 years of sales records from </w:t>
      </w:r>
      <w:r w:rsidR="00813918">
        <w:rPr>
          <w:sz w:val="20"/>
          <w:szCs w:val="20"/>
        </w:rPr>
        <w:t>1995</w:t>
      </w:r>
      <w:r w:rsidR="007046DA">
        <w:rPr>
          <w:sz w:val="20"/>
          <w:szCs w:val="20"/>
        </w:rPr>
        <w:t xml:space="preserve"> to 201</w:t>
      </w:r>
      <w:r w:rsidR="00813918">
        <w:rPr>
          <w:sz w:val="20"/>
          <w:szCs w:val="20"/>
        </w:rPr>
        <w:t>8</w:t>
      </w:r>
      <w:r w:rsidR="007046DA">
        <w:rPr>
          <w:sz w:val="20"/>
          <w:szCs w:val="20"/>
        </w:rPr>
        <w:t xml:space="preserve"> and features </w:t>
      </w:r>
      <w:r w:rsidR="000E1ECD">
        <w:rPr>
          <w:sz w:val="20"/>
          <w:szCs w:val="20"/>
        </w:rPr>
        <w:t xml:space="preserve">over </w:t>
      </w:r>
      <w:r w:rsidR="00813918">
        <w:rPr>
          <w:sz w:val="20"/>
          <w:szCs w:val="20"/>
        </w:rPr>
        <w:t>1,000</w:t>
      </w:r>
      <w:r w:rsidR="000E1ECD">
        <w:rPr>
          <w:sz w:val="20"/>
          <w:szCs w:val="20"/>
        </w:rPr>
        <w:t xml:space="preserve"> rows of </w:t>
      </w:r>
      <w:r w:rsidR="002523CF">
        <w:rPr>
          <w:sz w:val="20"/>
          <w:szCs w:val="20"/>
        </w:rPr>
        <w:t xml:space="preserve">critical reviews and categorical data (developer, publisher, </w:t>
      </w:r>
      <w:r w:rsidR="000E1ECD">
        <w:rPr>
          <w:sz w:val="20"/>
          <w:szCs w:val="20"/>
        </w:rPr>
        <w:t>ESRB</w:t>
      </w:r>
      <w:r w:rsidR="002523CF">
        <w:rPr>
          <w:sz w:val="20"/>
          <w:szCs w:val="20"/>
        </w:rPr>
        <w:t>-rating</w:t>
      </w:r>
      <w:r w:rsidR="00193F31">
        <w:rPr>
          <w:sz w:val="20"/>
          <w:szCs w:val="20"/>
        </w:rPr>
        <w:t>,</w:t>
      </w:r>
      <w:r w:rsidR="002523CF">
        <w:rPr>
          <w:sz w:val="20"/>
          <w:szCs w:val="20"/>
        </w:rPr>
        <w:t xml:space="preserve"> and genre) with regards to the video games featured.</w:t>
      </w:r>
    </w:p>
    <w:p w14:paraId="3D5559CA" w14:textId="1CAA5D8F" w:rsidR="00B758C1" w:rsidRDefault="006D73AB" w:rsidP="000E1ECD">
      <w:pPr>
        <w:rPr>
          <w:sz w:val="20"/>
          <w:szCs w:val="20"/>
        </w:rPr>
      </w:pPr>
      <w:r>
        <w:rPr>
          <w:sz w:val="20"/>
          <w:szCs w:val="20"/>
        </w:rPr>
        <w:t>To get around the roadblock induced by the private nature of streamed marketing data</w:t>
      </w:r>
      <w:r w:rsidR="002523CF">
        <w:rPr>
          <w:sz w:val="20"/>
          <w:szCs w:val="20"/>
        </w:rPr>
        <w:t>, we simulated a data</w:t>
      </w:r>
      <w:r w:rsidR="00193F31">
        <w:rPr>
          <w:sz w:val="20"/>
          <w:szCs w:val="20"/>
        </w:rPr>
        <w:t xml:space="preserve"> </w:t>
      </w:r>
      <w:r w:rsidR="002523CF">
        <w:rPr>
          <w:sz w:val="20"/>
          <w:szCs w:val="20"/>
        </w:rPr>
        <w:t>stream using Azure Databricks and Kafka</w:t>
      </w:r>
      <w:r w:rsidR="000E1ECD">
        <w:rPr>
          <w:sz w:val="20"/>
          <w:szCs w:val="20"/>
        </w:rPr>
        <w:t xml:space="preserve">. We automated the process using an Azure </w:t>
      </w:r>
      <w:proofErr w:type="spellStart"/>
      <w:r w:rsidR="000E1ECD">
        <w:rPr>
          <w:sz w:val="20"/>
          <w:szCs w:val="20"/>
        </w:rPr>
        <w:t>Datafactory</w:t>
      </w:r>
      <w:proofErr w:type="spellEnd"/>
      <w:r w:rsidR="000E1ECD">
        <w:rPr>
          <w:sz w:val="20"/>
          <w:szCs w:val="20"/>
        </w:rPr>
        <w:t>,</w:t>
      </w:r>
      <w:r w:rsidR="002523CF">
        <w:rPr>
          <w:sz w:val="20"/>
          <w:szCs w:val="20"/>
        </w:rPr>
        <w:t xml:space="preserve"> tri</w:t>
      </w:r>
      <w:r w:rsidR="000E1ECD">
        <w:rPr>
          <w:sz w:val="20"/>
          <w:szCs w:val="20"/>
        </w:rPr>
        <w:t xml:space="preserve">ggered at </w:t>
      </w:r>
      <w:r w:rsidR="002523CF">
        <w:rPr>
          <w:sz w:val="20"/>
          <w:szCs w:val="20"/>
        </w:rPr>
        <w:t>15-minute intervals</w:t>
      </w:r>
      <w:r w:rsidR="00193F31">
        <w:rPr>
          <w:sz w:val="20"/>
          <w:szCs w:val="20"/>
        </w:rPr>
        <w:t>,</w:t>
      </w:r>
      <w:r w:rsidR="002523CF">
        <w:rPr>
          <w:sz w:val="20"/>
          <w:szCs w:val="20"/>
        </w:rPr>
        <w:t xml:space="preserve"> and saved</w:t>
      </w:r>
      <w:r w:rsidR="000E1ECD">
        <w:rPr>
          <w:sz w:val="20"/>
          <w:szCs w:val="20"/>
        </w:rPr>
        <w:t xml:space="preserve"> the data consumed</w:t>
      </w:r>
      <w:r w:rsidR="002523CF">
        <w:rPr>
          <w:sz w:val="20"/>
          <w:szCs w:val="20"/>
        </w:rPr>
        <w:t xml:space="preserve"> to a SQL database.</w:t>
      </w:r>
      <w:r w:rsidR="000E1ECD">
        <w:rPr>
          <w:sz w:val="20"/>
          <w:szCs w:val="20"/>
        </w:rPr>
        <w:t xml:space="preserve"> </w:t>
      </w:r>
      <w:r w:rsidR="002523CF">
        <w:rPr>
          <w:sz w:val="20"/>
          <w:szCs w:val="20"/>
        </w:rPr>
        <w:t xml:space="preserve">The retrieved data </w:t>
      </w:r>
      <w:r w:rsidR="00B758C1">
        <w:rPr>
          <w:sz w:val="20"/>
          <w:szCs w:val="20"/>
        </w:rPr>
        <w:t xml:space="preserve">was then used to train a machine-learning model for predictive analysis </w:t>
      </w:r>
      <w:r w:rsidR="000E1ECD">
        <w:rPr>
          <w:sz w:val="20"/>
          <w:szCs w:val="20"/>
        </w:rPr>
        <w:t>w.r.t global</w:t>
      </w:r>
      <w:r w:rsidR="00813918">
        <w:rPr>
          <w:sz w:val="20"/>
          <w:szCs w:val="20"/>
        </w:rPr>
        <w:t xml:space="preserve"> sales</w:t>
      </w:r>
      <w:r w:rsidR="00B758C1">
        <w:rPr>
          <w:sz w:val="20"/>
          <w:szCs w:val="20"/>
        </w:rPr>
        <w:t>. The flowchart below summarizes our setup:</w:t>
      </w:r>
    </w:p>
    <w:p w14:paraId="73AC8DE2" w14:textId="77777777" w:rsidR="00B758C1" w:rsidRDefault="00B758C1" w:rsidP="00251E0F">
      <w:pPr>
        <w:rPr>
          <w:sz w:val="20"/>
          <w:szCs w:val="20"/>
        </w:rPr>
      </w:pPr>
    </w:p>
    <w:p w14:paraId="0AD7FAAA" w14:textId="51380BC2" w:rsidR="002523CF" w:rsidRDefault="000E1ECD" w:rsidP="00B758C1">
      <w:pPr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34024236" wp14:editId="5A6D6D4E">
            <wp:extent cx="5943600" cy="27628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435A0" w14:textId="77777777" w:rsidR="00EA74CE" w:rsidRPr="008E765E" w:rsidRDefault="00EA74CE" w:rsidP="00EA74CE">
      <w:pPr>
        <w:jc w:val="center"/>
        <w:rPr>
          <w:i/>
          <w:iCs/>
          <w:sz w:val="10"/>
          <w:szCs w:val="10"/>
        </w:rPr>
      </w:pPr>
    </w:p>
    <w:p w14:paraId="1F0B698D" w14:textId="2028263A" w:rsidR="002523CF" w:rsidRDefault="00EA74CE" w:rsidP="00EA74CE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igure 1: </w:t>
      </w:r>
      <w:proofErr w:type="gramStart"/>
      <w:r>
        <w:rPr>
          <w:i/>
          <w:iCs/>
          <w:sz w:val="20"/>
          <w:szCs w:val="20"/>
        </w:rPr>
        <w:t>Data-Flow</w:t>
      </w:r>
      <w:proofErr w:type="gramEnd"/>
      <w:r w:rsidR="00AD3F39">
        <w:rPr>
          <w:i/>
          <w:iCs/>
          <w:sz w:val="20"/>
          <w:szCs w:val="20"/>
        </w:rPr>
        <w:t xml:space="preserve"> </w:t>
      </w:r>
      <w:r w:rsidR="00251E0F">
        <w:rPr>
          <w:i/>
          <w:iCs/>
          <w:sz w:val="20"/>
          <w:szCs w:val="20"/>
        </w:rPr>
        <w:t>mediated by Kafka</w:t>
      </w:r>
      <w:r>
        <w:rPr>
          <w:i/>
          <w:iCs/>
          <w:sz w:val="20"/>
          <w:szCs w:val="20"/>
        </w:rPr>
        <w:t>, from source to endpoint</w:t>
      </w:r>
    </w:p>
    <w:p w14:paraId="22773273" w14:textId="77777777" w:rsidR="00857372" w:rsidRDefault="00857372" w:rsidP="00857372">
      <w:pPr>
        <w:rPr>
          <w:b/>
          <w:bCs/>
          <w:sz w:val="20"/>
          <w:szCs w:val="20"/>
        </w:rPr>
      </w:pPr>
    </w:p>
    <w:p w14:paraId="48817902" w14:textId="35FB94EA" w:rsidR="00857372" w:rsidRDefault="00857372" w:rsidP="0085737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[1.2] Regarding the Data:</w:t>
      </w:r>
    </w:p>
    <w:p w14:paraId="2A0C247C" w14:textId="77777777" w:rsidR="00857372" w:rsidRPr="00887CFC" w:rsidRDefault="00857372" w:rsidP="00857372">
      <w:pPr>
        <w:rPr>
          <w:b/>
          <w:bCs/>
          <w:sz w:val="10"/>
          <w:szCs w:val="10"/>
        </w:rPr>
      </w:pPr>
    </w:p>
    <w:p w14:paraId="2EE06BF6" w14:textId="53F27373" w:rsidR="00857372" w:rsidRDefault="00857372" w:rsidP="00857372">
      <w:pPr>
        <w:rPr>
          <w:sz w:val="20"/>
          <w:szCs w:val="20"/>
        </w:rPr>
      </w:pPr>
      <w:r>
        <w:rPr>
          <w:sz w:val="20"/>
          <w:szCs w:val="20"/>
        </w:rPr>
        <w:t>Using the data retrieved and with some machine-learning refinement, we will attempt to answer the following questions with regards to our marketing analytics, viz.:</w:t>
      </w:r>
    </w:p>
    <w:p w14:paraId="1743DE45" w14:textId="77777777" w:rsidR="006F7C85" w:rsidRPr="006F7C85" w:rsidRDefault="006F7C85" w:rsidP="00857372">
      <w:pPr>
        <w:rPr>
          <w:sz w:val="10"/>
          <w:szCs w:val="10"/>
        </w:rPr>
      </w:pPr>
    </w:p>
    <w:p w14:paraId="2AEF5590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How much does a game’s review (critical/user) affect its sales?</w:t>
      </w:r>
    </w:p>
    <w:p w14:paraId="3AB24410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Do different consoles sell more games than others?</w:t>
      </w:r>
    </w:p>
    <w:p w14:paraId="63E9EFFA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How do different regions affect game sales?</w:t>
      </w:r>
    </w:p>
    <w:p w14:paraId="20A845AE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Do certain genres sell more than others?</w:t>
      </w:r>
    </w:p>
    <w:p w14:paraId="15231BEE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How are global sales trending over time?</w:t>
      </w:r>
    </w:p>
    <w:p w14:paraId="7EF33207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What factors have the most influence on games sales?</w:t>
      </w:r>
    </w:p>
    <w:p w14:paraId="52D33C10" w14:textId="77777777" w:rsidR="00857372" w:rsidRPr="002A6E47" w:rsidRDefault="00857372" w:rsidP="00857372">
      <w:pPr>
        <w:rPr>
          <w:sz w:val="10"/>
          <w:szCs w:val="10"/>
        </w:rPr>
      </w:pPr>
    </w:p>
    <w:p w14:paraId="67BBE481" w14:textId="1AC2792A" w:rsidR="00991129" w:rsidRDefault="00991129" w:rsidP="00857372">
      <w:pPr>
        <w:rPr>
          <w:color w:val="FF0000"/>
          <w:sz w:val="20"/>
          <w:szCs w:val="20"/>
        </w:rPr>
      </w:pPr>
    </w:p>
    <w:p w14:paraId="31AF0604" w14:textId="2286A56A" w:rsidR="00C106CB" w:rsidRDefault="00C106CB" w:rsidP="00857372">
      <w:pPr>
        <w:rPr>
          <w:color w:val="FF0000"/>
          <w:sz w:val="20"/>
          <w:szCs w:val="20"/>
        </w:rPr>
      </w:pPr>
    </w:p>
    <w:p w14:paraId="2284A4CF" w14:textId="77777777" w:rsidR="00C106CB" w:rsidRDefault="00C106CB" w:rsidP="00857372">
      <w:pPr>
        <w:rPr>
          <w:color w:val="FF0000"/>
          <w:sz w:val="20"/>
          <w:szCs w:val="20"/>
        </w:rPr>
      </w:pPr>
    </w:p>
    <w:p w14:paraId="11D5B1D4" w14:textId="4E13D048" w:rsidR="008B0C8E" w:rsidRDefault="008B0C8E" w:rsidP="00857372">
      <w:pPr>
        <w:rPr>
          <w:color w:val="FF0000"/>
          <w:sz w:val="20"/>
          <w:szCs w:val="20"/>
        </w:rPr>
      </w:pPr>
    </w:p>
    <w:p w14:paraId="692A31D2" w14:textId="77777777" w:rsidR="008B0C8E" w:rsidRDefault="008B0C8E" w:rsidP="00857372">
      <w:pPr>
        <w:rPr>
          <w:color w:val="FF0000"/>
          <w:sz w:val="20"/>
          <w:szCs w:val="20"/>
        </w:rPr>
      </w:pPr>
    </w:p>
    <w:p w14:paraId="06DEF304" w14:textId="321DA3E4" w:rsidR="00991129" w:rsidRDefault="00991129" w:rsidP="00857372">
      <w:pPr>
        <w:rPr>
          <w:color w:val="FF0000"/>
          <w:sz w:val="20"/>
          <w:szCs w:val="20"/>
        </w:rPr>
      </w:pPr>
    </w:p>
    <w:p w14:paraId="1314D9F3" w14:textId="21B2A83A" w:rsidR="001F5CEC" w:rsidRDefault="001F5CEC" w:rsidP="00857372">
      <w:pPr>
        <w:rPr>
          <w:color w:val="FF0000"/>
          <w:sz w:val="20"/>
          <w:szCs w:val="20"/>
        </w:rPr>
      </w:pPr>
    </w:p>
    <w:p w14:paraId="5DEC8486" w14:textId="77777777" w:rsidR="006F7C85" w:rsidRPr="00991129" w:rsidRDefault="006F7C85" w:rsidP="00857372">
      <w:pPr>
        <w:rPr>
          <w:i/>
          <w:iCs/>
          <w:color w:val="FF0000"/>
          <w:sz w:val="20"/>
          <w:szCs w:val="20"/>
        </w:rPr>
      </w:pPr>
    </w:p>
    <w:p w14:paraId="793E7997" w14:textId="323A5B6A" w:rsidR="00251E0F" w:rsidRPr="00AD3F39" w:rsidRDefault="00AD3F39" w:rsidP="00EA74CE">
      <w:pPr>
        <w:rPr>
          <w:b/>
          <w:bCs/>
          <w:sz w:val="20"/>
          <w:szCs w:val="20"/>
        </w:rPr>
      </w:pPr>
      <w:r w:rsidRPr="00AD3F39">
        <w:rPr>
          <w:b/>
          <w:bCs/>
          <w:sz w:val="20"/>
          <w:szCs w:val="20"/>
        </w:rPr>
        <w:lastRenderedPageBreak/>
        <w:t>[2.</w:t>
      </w:r>
      <w:r w:rsidR="00991129">
        <w:rPr>
          <w:b/>
          <w:bCs/>
          <w:sz w:val="20"/>
          <w:szCs w:val="20"/>
        </w:rPr>
        <w:t>1</w:t>
      </w:r>
      <w:r w:rsidRPr="00AD3F39">
        <w:rPr>
          <w:b/>
          <w:bCs/>
          <w:sz w:val="20"/>
          <w:szCs w:val="20"/>
        </w:rPr>
        <w:t xml:space="preserve">] </w:t>
      </w:r>
      <w:r w:rsidR="00251E0F" w:rsidRPr="00AD3F39">
        <w:rPr>
          <w:b/>
          <w:bCs/>
          <w:sz w:val="20"/>
          <w:szCs w:val="20"/>
        </w:rPr>
        <w:t xml:space="preserve">Regarding the </w:t>
      </w:r>
      <w:r w:rsidR="00813918" w:rsidRPr="00AD3F39">
        <w:rPr>
          <w:b/>
          <w:bCs/>
          <w:sz w:val="20"/>
          <w:szCs w:val="20"/>
        </w:rPr>
        <w:t xml:space="preserve">Cloud </w:t>
      </w:r>
      <w:r w:rsidR="00251E0F" w:rsidRPr="00AD3F39">
        <w:rPr>
          <w:b/>
          <w:bCs/>
          <w:sz w:val="20"/>
          <w:szCs w:val="20"/>
        </w:rPr>
        <w:t>Setup:</w:t>
      </w:r>
    </w:p>
    <w:p w14:paraId="44B9404E" w14:textId="77777777" w:rsidR="00887CFC" w:rsidRPr="00887CFC" w:rsidRDefault="00887CFC" w:rsidP="00EA74CE">
      <w:pPr>
        <w:rPr>
          <w:b/>
          <w:bCs/>
          <w:i/>
          <w:iCs/>
          <w:sz w:val="10"/>
          <w:szCs w:val="10"/>
        </w:rPr>
      </w:pPr>
    </w:p>
    <w:p w14:paraId="67591689" w14:textId="26CB6ADA" w:rsidR="00813918" w:rsidRDefault="006D73AB" w:rsidP="00EA74CE">
      <w:pPr>
        <w:rPr>
          <w:sz w:val="20"/>
          <w:szCs w:val="20"/>
        </w:rPr>
      </w:pPr>
      <w:r>
        <w:rPr>
          <w:sz w:val="20"/>
          <w:szCs w:val="20"/>
        </w:rPr>
        <w:t>Our main data source [1] was saved as a .csv to a blob in an Azure Data Lake. An Azure Data</w:t>
      </w:r>
      <w:r w:rsidR="00F55296">
        <w:rPr>
          <w:sz w:val="20"/>
          <w:szCs w:val="20"/>
        </w:rPr>
        <w:t>b</w:t>
      </w:r>
      <w:r>
        <w:rPr>
          <w:sz w:val="20"/>
          <w:szCs w:val="20"/>
        </w:rPr>
        <w:t>rick was then set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up to create the Kafka Producer and Consumer for the simulated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stream</w:t>
      </w:r>
      <w:r w:rsidR="001A1B8B">
        <w:rPr>
          <w:sz w:val="20"/>
          <w:szCs w:val="20"/>
        </w:rPr>
        <w:t xml:space="preserve">, using the manually saved </w:t>
      </w:r>
      <w:r w:rsidR="00193F31">
        <w:rPr>
          <w:sz w:val="20"/>
          <w:szCs w:val="20"/>
        </w:rPr>
        <w:t>CSV</w:t>
      </w:r>
      <w:r w:rsidR="001A1B8B">
        <w:rPr>
          <w:sz w:val="20"/>
          <w:szCs w:val="20"/>
        </w:rPr>
        <w:t xml:space="preserve"> from the blob as the data source</w:t>
      </w:r>
      <w:r>
        <w:rPr>
          <w:sz w:val="20"/>
          <w:szCs w:val="20"/>
        </w:rPr>
        <w:t xml:space="preserve">. </w:t>
      </w:r>
    </w:p>
    <w:p w14:paraId="4404F9DB" w14:textId="4AC3114D" w:rsidR="00813918" w:rsidRDefault="006D73AB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Kafka Producer was made so that it pulled </w:t>
      </w:r>
      <w:r w:rsidR="00813918">
        <w:rPr>
          <w:sz w:val="20"/>
          <w:szCs w:val="20"/>
        </w:rPr>
        <w:t>refined data</w:t>
      </w:r>
      <w:r>
        <w:rPr>
          <w:sz w:val="20"/>
          <w:szCs w:val="20"/>
        </w:rPr>
        <w:t xml:space="preserve"> from the source blob (the data was cleaned and converted to a list of dictionaries</w:t>
      </w:r>
      <w:r w:rsidR="00AD3F39">
        <w:rPr>
          <w:sz w:val="20"/>
          <w:szCs w:val="20"/>
        </w:rPr>
        <w:t>, as detailed in the next section</w:t>
      </w:r>
      <w:r>
        <w:rPr>
          <w:sz w:val="20"/>
          <w:szCs w:val="20"/>
        </w:rPr>
        <w:t>), and pushed it to a Kafka topic, one row at a time</w:t>
      </w:r>
      <w:r w:rsidR="00251E0F">
        <w:rPr>
          <w:sz w:val="20"/>
          <w:szCs w:val="20"/>
        </w:rPr>
        <w:t>,</w:t>
      </w:r>
      <w:r>
        <w:rPr>
          <w:sz w:val="20"/>
          <w:szCs w:val="20"/>
        </w:rPr>
        <w:t xml:space="preserve"> at 5-second intervals</w:t>
      </w:r>
      <w:r w:rsidR="00813918">
        <w:rPr>
          <w:sz w:val="20"/>
          <w:szCs w:val="20"/>
        </w:rPr>
        <w:t>, simulating a live-market feed.</w:t>
      </w:r>
    </w:p>
    <w:p w14:paraId="146D0F3E" w14:textId="738D4A1D" w:rsidR="00813918" w:rsidRDefault="00251E0F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Kafka Consumer then pulled from the Kafka topic, the rows that were pushed from the Kafka producer, and accumulated them in a list of dictionaries. After the Consumer had retrieved </w:t>
      </w:r>
      <w:proofErr w:type="gramStart"/>
      <w:r>
        <w:rPr>
          <w:sz w:val="20"/>
          <w:szCs w:val="20"/>
        </w:rPr>
        <w:t>all of</w:t>
      </w:r>
      <w:proofErr w:type="gramEnd"/>
      <w:r>
        <w:rPr>
          <w:sz w:val="20"/>
          <w:szCs w:val="20"/>
        </w:rPr>
        <w:t xml:space="preserve"> the data from the Producer, it saved it to an SQL Database</w:t>
      </w:r>
      <w:r w:rsidR="00813918">
        <w:rPr>
          <w:sz w:val="20"/>
          <w:szCs w:val="20"/>
        </w:rPr>
        <w:t>,</w:t>
      </w:r>
      <w:r>
        <w:rPr>
          <w:sz w:val="20"/>
          <w:szCs w:val="20"/>
        </w:rPr>
        <w:t xml:space="preserve"> where it could be retrieved </w:t>
      </w:r>
      <w:r w:rsidR="00F55296">
        <w:rPr>
          <w:sz w:val="20"/>
          <w:szCs w:val="20"/>
        </w:rPr>
        <w:t>and used for data</w:t>
      </w:r>
      <w:r w:rsidR="00193F31">
        <w:rPr>
          <w:sz w:val="20"/>
          <w:szCs w:val="20"/>
        </w:rPr>
        <w:t xml:space="preserve"> </w:t>
      </w:r>
      <w:r w:rsidR="00F55296">
        <w:rPr>
          <w:sz w:val="20"/>
          <w:szCs w:val="20"/>
        </w:rPr>
        <w:t>analysis and machine-learning</w:t>
      </w:r>
      <w:r w:rsidR="00813918">
        <w:rPr>
          <w:sz w:val="20"/>
          <w:szCs w:val="20"/>
        </w:rPr>
        <w:t xml:space="preserve"> (additionally, the consumed Kafka stream was saved to a blob in the data lake, as a backup).</w:t>
      </w:r>
    </w:p>
    <w:p w14:paraId="33885BA7" w14:textId="40ADDF61" w:rsidR="002A6E47" w:rsidRDefault="00F55296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Databrick was encapsulated in an Azure </w:t>
      </w:r>
      <w:proofErr w:type="spellStart"/>
      <w:r>
        <w:rPr>
          <w:sz w:val="20"/>
          <w:szCs w:val="20"/>
        </w:rPr>
        <w:t>Data</w:t>
      </w:r>
      <w:r w:rsidR="00193F31">
        <w:rPr>
          <w:sz w:val="20"/>
          <w:szCs w:val="20"/>
        </w:rPr>
        <w:t>F</w:t>
      </w:r>
      <w:r>
        <w:rPr>
          <w:sz w:val="20"/>
          <w:szCs w:val="20"/>
        </w:rPr>
        <w:t>actory</w:t>
      </w:r>
      <w:proofErr w:type="spellEnd"/>
      <w:r>
        <w:rPr>
          <w:sz w:val="20"/>
          <w:szCs w:val="20"/>
        </w:rPr>
        <w:t xml:space="preserve">, to act as a pipeline for the flow from the source blob to the SQL Database (and blob backup). The </w:t>
      </w:r>
      <w:proofErr w:type="spellStart"/>
      <w:r>
        <w:rPr>
          <w:sz w:val="20"/>
          <w:szCs w:val="20"/>
        </w:rPr>
        <w:t>Data</w:t>
      </w:r>
      <w:r w:rsidR="00193F31">
        <w:rPr>
          <w:sz w:val="20"/>
          <w:szCs w:val="20"/>
        </w:rPr>
        <w:t>F</w:t>
      </w:r>
      <w:r>
        <w:rPr>
          <w:sz w:val="20"/>
          <w:szCs w:val="20"/>
        </w:rPr>
        <w:t>actory</w:t>
      </w:r>
      <w:proofErr w:type="spellEnd"/>
      <w:r>
        <w:rPr>
          <w:sz w:val="20"/>
          <w:szCs w:val="20"/>
        </w:rPr>
        <w:t xml:space="preserve"> was made to trigger flows every </w:t>
      </w:r>
      <w:r w:rsidR="00813918">
        <w:rPr>
          <w:sz w:val="20"/>
          <w:szCs w:val="20"/>
        </w:rPr>
        <w:t>8 hours</w:t>
      </w:r>
      <w:r w:rsidR="00251E0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o simulate a real-world automated process. </w:t>
      </w:r>
    </w:p>
    <w:p w14:paraId="055EB051" w14:textId="03D1BB64" w:rsidR="008E765E" w:rsidRDefault="008E765E" w:rsidP="00EA74CE">
      <w:pPr>
        <w:rPr>
          <w:sz w:val="20"/>
          <w:szCs w:val="20"/>
        </w:rPr>
      </w:pPr>
    </w:p>
    <w:p w14:paraId="200EA28D" w14:textId="77777777" w:rsidR="00991129" w:rsidRDefault="00991129" w:rsidP="00EA74CE">
      <w:pPr>
        <w:rPr>
          <w:sz w:val="20"/>
          <w:szCs w:val="20"/>
        </w:rPr>
      </w:pPr>
    </w:p>
    <w:p w14:paraId="06CE3E93" w14:textId="4A8D12BC" w:rsidR="00F60CE9" w:rsidRPr="00AD3F39" w:rsidRDefault="00AD3F39" w:rsidP="00EA74CE">
      <w:pPr>
        <w:rPr>
          <w:b/>
          <w:bCs/>
          <w:sz w:val="20"/>
          <w:szCs w:val="20"/>
        </w:rPr>
      </w:pPr>
      <w:r w:rsidRPr="00AD3F39">
        <w:rPr>
          <w:b/>
          <w:bCs/>
          <w:sz w:val="20"/>
          <w:szCs w:val="20"/>
        </w:rPr>
        <w:t>[2.</w:t>
      </w:r>
      <w:r w:rsidR="00991129">
        <w:rPr>
          <w:b/>
          <w:bCs/>
          <w:sz w:val="20"/>
          <w:szCs w:val="20"/>
        </w:rPr>
        <w:t>2</w:t>
      </w:r>
      <w:r w:rsidRPr="00AD3F39">
        <w:rPr>
          <w:b/>
          <w:bCs/>
          <w:sz w:val="20"/>
          <w:szCs w:val="20"/>
        </w:rPr>
        <w:t xml:space="preserve">] </w:t>
      </w:r>
      <w:r w:rsidR="00F60CE9" w:rsidRPr="00AD3F39">
        <w:rPr>
          <w:b/>
          <w:bCs/>
          <w:sz w:val="20"/>
          <w:szCs w:val="20"/>
        </w:rPr>
        <w:t xml:space="preserve">Data </w:t>
      </w:r>
      <w:r w:rsidR="002B4205">
        <w:rPr>
          <w:b/>
          <w:bCs/>
          <w:sz w:val="20"/>
          <w:szCs w:val="20"/>
        </w:rPr>
        <w:t>Pre-c</w:t>
      </w:r>
      <w:r w:rsidR="00F60CE9" w:rsidRPr="00AD3F39">
        <w:rPr>
          <w:b/>
          <w:bCs/>
          <w:sz w:val="20"/>
          <w:szCs w:val="20"/>
        </w:rPr>
        <w:t>leaning Performed</w:t>
      </w:r>
      <w:r w:rsidRPr="00AD3F39">
        <w:rPr>
          <w:b/>
          <w:bCs/>
          <w:sz w:val="20"/>
          <w:szCs w:val="20"/>
        </w:rPr>
        <w:t>:</w:t>
      </w:r>
    </w:p>
    <w:p w14:paraId="40706DBF" w14:textId="77777777" w:rsidR="00AD3F39" w:rsidRPr="00AD3F39" w:rsidRDefault="00AD3F39" w:rsidP="00EA74CE">
      <w:pPr>
        <w:rPr>
          <w:b/>
          <w:bCs/>
          <w:i/>
          <w:iCs/>
          <w:sz w:val="10"/>
          <w:szCs w:val="10"/>
        </w:rPr>
      </w:pPr>
    </w:p>
    <w:p w14:paraId="0C84D0A0" w14:textId="1A0733FB" w:rsidR="00AD3F39" w:rsidRPr="00AD3F39" w:rsidRDefault="00AD3F39" w:rsidP="00AD3F39">
      <w:pPr>
        <w:rPr>
          <w:sz w:val="20"/>
          <w:szCs w:val="20"/>
        </w:rPr>
      </w:pPr>
      <w:r>
        <w:rPr>
          <w:sz w:val="20"/>
          <w:szCs w:val="20"/>
        </w:rPr>
        <w:t xml:space="preserve">The data was retrieved as a .csv from a blob in our data lake. It was extracted and cleaned in a </w:t>
      </w:r>
      <w:proofErr w:type="spellStart"/>
      <w:r>
        <w:rPr>
          <w:sz w:val="20"/>
          <w:szCs w:val="20"/>
        </w:rPr>
        <w:t>databrick</w:t>
      </w:r>
      <w:proofErr w:type="spellEnd"/>
      <w:r>
        <w:rPr>
          <w:sz w:val="20"/>
          <w:szCs w:val="20"/>
        </w:rPr>
        <w:t>-notebook, as follows:</w:t>
      </w:r>
    </w:p>
    <w:p w14:paraId="2C98E491" w14:textId="3F5B2330" w:rsidR="002B4205" w:rsidRPr="002B4205" w:rsidRDefault="005048EC" w:rsidP="002B420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After loading the </w:t>
      </w:r>
      <w:r w:rsidR="00AD3F39">
        <w:rPr>
          <w:sz w:val="20"/>
          <w:szCs w:val="20"/>
        </w:rPr>
        <w:t>.</w:t>
      </w:r>
      <w:r>
        <w:rPr>
          <w:sz w:val="20"/>
          <w:szCs w:val="20"/>
        </w:rPr>
        <w:t>csv into a spark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we notice</w:t>
      </w:r>
      <w:r w:rsidR="00AD3F39">
        <w:rPr>
          <w:sz w:val="20"/>
          <w:szCs w:val="20"/>
        </w:rPr>
        <w:t>d</w:t>
      </w:r>
      <w:r>
        <w:rPr>
          <w:sz w:val="20"/>
          <w:szCs w:val="20"/>
        </w:rPr>
        <w:t xml:space="preserve"> </w:t>
      </w:r>
      <w:r w:rsidR="00193F31">
        <w:rPr>
          <w:sz w:val="20"/>
          <w:szCs w:val="20"/>
        </w:rPr>
        <w:t>several columns</w:t>
      </w:r>
      <w:r>
        <w:rPr>
          <w:sz w:val="20"/>
          <w:szCs w:val="20"/>
        </w:rPr>
        <w:t xml:space="preserve"> contained </w:t>
      </w:r>
      <w:r w:rsidR="002B4205">
        <w:rPr>
          <w:sz w:val="20"/>
          <w:szCs w:val="20"/>
        </w:rPr>
        <w:t>mostly null-values</w:t>
      </w:r>
      <w:r>
        <w:rPr>
          <w:sz w:val="20"/>
          <w:szCs w:val="20"/>
        </w:rPr>
        <w:t xml:space="preserve"> or were not relevant </w:t>
      </w:r>
      <w:r w:rsidR="002B4205">
        <w:rPr>
          <w:sz w:val="20"/>
          <w:szCs w:val="20"/>
        </w:rPr>
        <w:t>for our ML</w:t>
      </w:r>
      <w:r>
        <w:rPr>
          <w:sz w:val="20"/>
          <w:szCs w:val="20"/>
        </w:rPr>
        <w:t xml:space="preserve"> predictions</w:t>
      </w:r>
      <w:r w:rsidR="002B4205">
        <w:rPr>
          <w:sz w:val="20"/>
          <w:szCs w:val="20"/>
        </w:rPr>
        <w:t>, so we chose to drop them, viz.: ‘</w:t>
      </w:r>
      <w:proofErr w:type="spellStart"/>
      <w:r w:rsidRPr="002B4205">
        <w:rPr>
          <w:sz w:val="20"/>
          <w:szCs w:val="20"/>
        </w:rPr>
        <w:t>url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r w:rsidRPr="002B4205">
        <w:rPr>
          <w:sz w:val="20"/>
          <w:szCs w:val="20"/>
        </w:rPr>
        <w:t>status</w:t>
      </w:r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img_url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Last_Update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VGChartz_Score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VGChartzScore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User_Score</w:t>
      </w:r>
      <w:proofErr w:type="spellEnd"/>
      <w:r w:rsidR="002B4205">
        <w:rPr>
          <w:sz w:val="20"/>
          <w:szCs w:val="20"/>
        </w:rPr>
        <w:t>’ and</w:t>
      </w:r>
      <w:r w:rsidRPr="002B4205">
        <w:rPr>
          <w:sz w:val="20"/>
          <w:szCs w:val="20"/>
        </w:rPr>
        <w:t xml:space="preserve">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basename</w:t>
      </w:r>
      <w:proofErr w:type="spellEnd"/>
      <w:r w:rsidR="002B4205">
        <w:rPr>
          <w:sz w:val="20"/>
          <w:szCs w:val="20"/>
        </w:rPr>
        <w:t>’.</w:t>
      </w:r>
    </w:p>
    <w:p w14:paraId="361E15F4" w14:textId="0A62027A" w:rsidR="005048EC" w:rsidRDefault="002B4205" w:rsidP="005048EC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We </w:t>
      </w:r>
      <w:r w:rsidR="005048EC">
        <w:rPr>
          <w:sz w:val="20"/>
          <w:szCs w:val="20"/>
        </w:rPr>
        <w:t xml:space="preserve">also chose to drop rows that contained null values in any of the following columns: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Global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 xml:space="preserve">,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NA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 xml:space="preserve">,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PAL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 xml:space="preserve">,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JP_Sales</w:t>
      </w:r>
      <w:proofErr w:type="spellEnd"/>
      <w:r>
        <w:rPr>
          <w:sz w:val="20"/>
          <w:szCs w:val="20"/>
        </w:rPr>
        <w:t>’ and</w:t>
      </w:r>
      <w:r w:rsidR="005048EC">
        <w:rPr>
          <w:sz w:val="20"/>
          <w:szCs w:val="20"/>
        </w:rPr>
        <w:t xml:space="preserve">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Other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>.</w:t>
      </w:r>
    </w:p>
    <w:p w14:paraId="0155DC27" w14:textId="2661C25A" w:rsidR="00857372" w:rsidRDefault="005048EC" w:rsidP="00EA74C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Afte</w:t>
      </w:r>
      <w:r w:rsidR="002B4205">
        <w:rPr>
          <w:sz w:val="20"/>
          <w:szCs w:val="20"/>
        </w:rPr>
        <w:t>r removing the nulls, t</w:t>
      </w:r>
      <w:r>
        <w:rPr>
          <w:sz w:val="20"/>
          <w:szCs w:val="20"/>
        </w:rPr>
        <w:t>he data was mostly cleaned and was ready to</w:t>
      </w:r>
      <w:r w:rsidR="002B4205">
        <w:rPr>
          <w:sz w:val="20"/>
          <w:szCs w:val="20"/>
        </w:rPr>
        <w:t xml:space="preserve"> be</w:t>
      </w:r>
      <w:r>
        <w:rPr>
          <w:sz w:val="20"/>
          <w:szCs w:val="20"/>
        </w:rPr>
        <w:t xml:space="preserve"> </w:t>
      </w:r>
      <w:r w:rsidR="002B4205">
        <w:rPr>
          <w:sz w:val="20"/>
          <w:szCs w:val="20"/>
        </w:rPr>
        <w:t>pushed to the Kafka Topic, and consumed via the Kafka Consumer</w:t>
      </w:r>
      <w:r w:rsidR="00193F31">
        <w:rPr>
          <w:sz w:val="20"/>
          <w:szCs w:val="20"/>
        </w:rPr>
        <w:t>,</w:t>
      </w:r>
      <w:r w:rsidR="002B4205">
        <w:rPr>
          <w:sz w:val="20"/>
          <w:szCs w:val="20"/>
        </w:rPr>
        <w:t xml:space="preserve"> and saved to a SQL Database.</w:t>
      </w:r>
    </w:p>
    <w:p w14:paraId="054D92E3" w14:textId="439531E6" w:rsidR="00991129" w:rsidRDefault="00991129" w:rsidP="00991129">
      <w:pPr>
        <w:rPr>
          <w:sz w:val="20"/>
          <w:szCs w:val="20"/>
        </w:rPr>
      </w:pPr>
    </w:p>
    <w:p w14:paraId="4DA83060" w14:textId="6EE06D31" w:rsidR="00991129" w:rsidRDefault="00991129" w:rsidP="00991129">
      <w:pPr>
        <w:rPr>
          <w:sz w:val="20"/>
          <w:szCs w:val="20"/>
        </w:rPr>
      </w:pPr>
    </w:p>
    <w:p w14:paraId="33864539" w14:textId="54BCCD7B" w:rsidR="00E90FD6" w:rsidRDefault="00991129" w:rsidP="00EA74CE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[2.3] </w:t>
      </w:r>
      <w:r w:rsidR="00E90FD6">
        <w:rPr>
          <w:b/>
          <w:bCs/>
          <w:sz w:val="20"/>
          <w:szCs w:val="20"/>
        </w:rPr>
        <w:t>SQL Database Setup</w:t>
      </w:r>
      <w:r>
        <w:rPr>
          <w:b/>
          <w:bCs/>
          <w:sz w:val="20"/>
          <w:szCs w:val="20"/>
        </w:rPr>
        <w:t>:</w:t>
      </w:r>
    </w:p>
    <w:p w14:paraId="6A23D9CC" w14:textId="77312122" w:rsidR="00991129" w:rsidRPr="00991129" w:rsidRDefault="00991129" w:rsidP="00EA74CE">
      <w:pPr>
        <w:rPr>
          <w:b/>
          <w:bCs/>
          <w:sz w:val="10"/>
          <w:szCs w:val="10"/>
        </w:rPr>
      </w:pPr>
    </w:p>
    <w:p w14:paraId="23DF71A9" w14:textId="018E9E45" w:rsidR="00991129" w:rsidRDefault="00991129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data retrieved from the Kafka stream was </w:t>
      </w:r>
      <w:r w:rsidR="001F1532">
        <w:rPr>
          <w:sz w:val="20"/>
          <w:szCs w:val="20"/>
        </w:rPr>
        <w:t>initially stored as one temporary table</w:t>
      </w:r>
      <w:r w:rsidR="003936A0">
        <w:rPr>
          <w:sz w:val="20"/>
          <w:szCs w:val="20"/>
        </w:rPr>
        <w:t xml:space="preserve"> called ‘</w:t>
      </w:r>
      <w:proofErr w:type="spellStart"/>
      <w:r w:rsidR="003936A0">
        <w:rPr>
          <w:sz w:val="20"/>
          <w:szCs w:val="20"/>
        </w:rPr>
        <w:t>TotalShipped_Test</w:t>
      </w:r>
      <w:proofErr w:type="spellEnd"/>
      <w:r w:rsidR="003936A0">
        <w:rPr>
          <w:sz w:val="20"/>
          <w:szCs w:val="20"/>
        </w:rPr>
        <w:t>’</w:t>
      </w:r>
      <w:r w:rsidR="001F1532">
        <w:rPr>
          <w:sz w:val="20"/>
          <w:szCs w:val="20"/>
        </w:rPr>
        <w:t>; it was then transferred to</w:t>
      </w:r>
      <w:r>
        <w:rPr>
          <w:sz w:val="20"/>
          <w:szCs w:val="20"/>
        </w:rPr>
        <w:t xml:space="preserve"> two tables (</w:t>
      </w:r>
      <w:r w:rsidR="001F1532">
        <w:rPr>
          <w:sz w:val="20"/>
          <w:szCs w:val="20"/>
        </w:rPr>
        <w:t>to achieve second-normal</w:t>
      </w:r>
      <w:r w:rsidR="001F5CEC">
        <w:rPr>
          <w:sz w:val="20"/>
          <w:szCs w:val="20"/>
        </w:rPr>
        <w:t xml:space="preserve"> form</w:t>
      </w:r>
      <w:r>
        <w:rPr>
          <w:sz w:val="20"/>
          <w:szCs w:val="20"/>
        </w:rPr>
        <w:t>) in our SQL database</w:t>
      </w:r>
      <w:r w:rsidR="001F1532">
        <w:rPr>
          <w:sz w:val="20"/>
          <w:szCs w:val="20"/>
        </w:rPr>
        <w:t>, called ‘group6’</w:t>
      </w:r>
      <w:r>
        <w:rPr>
          <w:sz w:val="20"/>
          <w:szCs w:val="20"/>
        </w:rPr>
        <w:t xml:space="preserve">. The following </w:t>
      </w:r>
      <w:r w:rsidR="001F5CEC">
        <w:rPr>
          <w:sz w:val="20"/>
          <w:szCs w:val="20"/>
        </w:rPr>
        <w:t>defines the schema for our ‘Sales’ table as well as its population from ‘</w:t>
      </w:r>
      <w:proofErr w:type="spellStart"/>
      <w:r w:rsidR="001F5CEC">
        <w:rPr>
          <w:sz w:val="20"/>
          <w:szCs w:val="20"/>
        </w:rPr>
        <w:t>TotalShipped_Test</w:t>
      </w:r>
      <w:proofErr w:type="spellEnd"/>
      <w:r w:rsidR="001F5CEC">
        <w:rPr>
          <w:sz w:val="20"/>
          <w:szCs w:val="20"/>
        </w:rPr>
        <w:t>’</w:t>
      </w:r>
      <w:r>
        <w:rPr>
          <w:sz w:val="20"/>
          <w:szCs w:val="20"/>
        </w:rPr>
        <w:t>:</w:t>
      </w:r>
    </w:p>
    <w:p w14:paraId="44F52577" w14:textId="642A1036" w:rsidR="003936A0" w:rsidRDefault="003936A0" w:rsidP="00EA74CE">
      <w:pPr>
        <w:rPr>
          <w:sz w:val="20"/>
          <w:szCs w:val="20"/>
        </w:rPr>
      </w:pPr>
      <w:r w:rsidRPr="003936A0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A50311" wp14:editId="5AE2C224">
                <wp:simplePos x="0" y="0"/>
                <wp:positionH relativeFrom="margin">
                  <wp:align>center</wp:align>
                </wp:positionH>
                <wp:positionV relativeFrom="paragraph">
                  <wp:posOffset>123190</wp:posOffset>
                </wp:positionV>
                <wp:extent cx="4937760" cy="2194560"/>
                <wp:effectExtent l="0" t="0" r="1524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7760" cy="219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04944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CREATE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TABLE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Sales(</w:t>
                            </w:r>
                          </w:p>
                          <w:p w14:paraId="77C7A053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Rank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primary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key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405E7C46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Total_Shipped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3D26778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Global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9D8187F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NA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23098EE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PAL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D679F4E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JP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5B5739B1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Other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</w:p>
                          <w:p w14:paraId="3C4D2AA5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53470FD3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SERT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o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Sales ([Rank], [Total_Shipped], [Global_Sales], [NA_Sales], [PAL_Sales], [JP_Sales], [Other_Sales])</w:t>
                            </w:r>
                          </w:p>
                          <w:p w14:paraId="38D5FB19" w14:textId="14CC3AA2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SELECT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 xml:space="preserve"> [Rank], [Total_Shipped], [Global_Sales], [NA_Sales], [PAL_Sales], [JP_Sales], [Other_Sales] 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FROM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TotalShipped_Test</w:t>
                            </w:r>
                          </w:p>
                          <w:p w14:paraId="040EBA5D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8"/>
                                <w:szCs w:val="18"/>
                              </w:rPr>
                            </w:pPr>
                          </w:p>
                          <w:p w14:paraId="13DB1F7D" w14:textId="7F42EB5C" w:rsidR="003936A0" w:rsidRDefault="003936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A503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9.7pt;width:388.8pt;height:172.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">
                <v:textbox>
                  <w:txbxContent>
                    <w:p w14:paraId="7CC04944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CREATE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TABLE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Sales(</w:t>
                      </w:r>
                    </w:p>
                    <w:p w14:paraId="77C7A053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Rank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primary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key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405E7C46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Total_Shipped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3D26778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Global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9D8187F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NA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23098EE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PAL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D679F4E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JP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5B5739B1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Other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</w:p>
                    <w:p w14:paraId="3C4D2AA5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</w:t>
                      </w:r>
                    </w:p>
                    <w:p w14:paraId="53470FD3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SERT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o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Sales ([Rank], [Total_Shipped], [Global_Sales], [NA_Sales], [PAL_Sales], [JP_Sales], [Other_Sales])</w:t>
                      </w:r>
                    </w:p>
                    <w:p w14:paraId="38D5FB19" w14:textId="14CC3AA2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SELECT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 xml:space="preserve"> [Rank], [Total_Shipped], [Global_Sales], [NA_Sales], [PAL_Sales], [JP_Sales], [Other_Sales] 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FROM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TotalShipped_Test</w:t>
                      </w:r>
                    </w:p>
                    <w:p w14:paraId="040EBA5D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8"/>
                          <w:szCs w:val="18"/>
                        </w:rPr>
                      </w:pPr>
                    </w:p>
                    <w:p w14:paraId="13DB1F7D" w14:textId="7F42EB5C" w:rsidR="003936A0" w:rsidRDefault="003936A0"/>
                  </w:txbxContent>
                </v:textbox>
                <w10:wrap type="square" anchorx="margin"/>
              </v:shape>
            </w:pict>
          </mc:Fallback>
        </mc:AlternateContent>
      </w:r>
    </w:p>
    <w:p w14:paraId="5C1D30D6" w14:textId="4890556D" w:rsidR="003936A0" w:rsidRDefault="003936A0" w:rsidP="00EA74CE">
      <w:pPr>
        <w:rPr>
          <w:sz w:val="20"/>
          <w:szCs w:val="20"/>
        </w:rPr>
      </w:pPr>
    </w:p>
    <w:p w14:paraId="5733D03B" w14:textId="72F173CA" w:rsidR="003936A0" w:rsidRDefault="003936A0" w:rsidP="00EA74CE">
      <w:pPr>
        <w:rPr>
          <w:sz w:val="20"/>
          <w:szCs w:val="20"/>
        </w:rPr>
      </w:pPr>
    </w:p>
    <w:p w14:paraId="25023C7B" w14:textId="239E0D72" w:rsidR="001F1532" w:rsidRDefault="001F1532" w:rsidP="003936A0">
      <w:pPr>
        <w:jc w:val="center"/>
        <w:rPr>
          <w:sz w:val="20"/>
          <w:szCs w:val="20"/>
        </w:rPr>
      </w:pPr>
    </w:p>
    <w:p w14:paraId="1EFD8E96" w14:textId="0AEB6A22" w:rsidR="001F1532" w:rsidRDefault="001F1532" w:rsidP="00EA74CE">
      <w:pPr>
        <w:rPr>
          <w:sz w:val="20"/>
          <w:szCs w:val="20"/>
        </w:rPr>
      </w:pPr>
    </w:p>
    <w:p w14:paraId="2901EDB9" w14:textId="652C557D" w:rsidR="001F1532" w:rsidRDefault="001F1532" w:rsidP="00EA74CE">
      <w:pPr>
        <w:rPr>
          <w:sz w:val="20"/>
          <w:szCs w:val="20"/>
        </w:rPr>
      </w:pPr>
    </w:p>
    <w:p w14:paraId="6EF215BC" w14:textId="58F81DA5" w:rsidR="001F1532" w:rsidRDefault="001F1532" w:rsidP="00EA74CE">
      <w:pPr>
        <w:rPr>
          <w:sz w:val="20"/>
          <w:szCs w:val="20"/>
        </w:rPr>
      </w:pPr>
    </w:p>
    <w:p w14:paraId="15C61E1C" w14:textId="459894EB" w:rsidR="001F1532" w:rsidRDefault="001F1532" w:rsidP="00EA74CE">
      <w:pPr>
        <w:rPr>
          <w:sz w:val="20"/>
          <w:szCs w:val="20"/>
        </w:rPr>
      </w:pPr>
    </w:p>
    <w:p w14:paraId="32DA7B61" w14:textId="1ADFFC44" w:rsidR="001F1532" w:rsidRDefault="001F1532" w:rsidP="00EA74CE">
      <w:pPr>
        <w:rPr>
          <w:sz w:val="20"/>
          <w:szCs w:val="20"/>
        </w:rPr>
      </w:pPr>
    </w:p>
    <w:p w14:paraId="04591794" w14:textId="31EA4DB4" w:rsidR="001F1532" w:rsidRDefault="001F1532" w:rsidP="00EA74CE">
      <w:pPr>
        <w:rPr>
          <w:sz w:val="20"/>
          <w:szCs w:val="20"/>
        </w:rPr>
      </w:pPr>
    </w:p>
    <w:p w14:paraId="7E357241" w14:textId="1C2887FB" w:rsidR="001F1532" w:rsidRDefault="001F1532" w:rsidP="00EA74CE">
      <w:pPr>
        <w:rPr>
          <w:sz w:val="20"/>
          <w:szCs w:val="20"/>
        </w:rPr>
      </w:pPr>
    </w:p>
    <w:p w14:paraId="6B614855" w14:textId="4189DDB2" w:rsidR="001F1532" w:rsidRDefault="001F1532" w:rsidP="00EA74CE">
      <w:pPr>
        <w:rPr>
          <w:sz w:val="20"/>
          <w:szCs w:val="20"/>
        </w:rPr>
      </w:pPr>
    </w:p>
    <w:p w14:paraId="1B5AF27C" w14:textId="112B1A73" w:rsidR="001F1532" w:rsidRDefault="001F1532" w:rsidP="00EA74CE">
      <w:pPr>
        <w:rPr>
          <w:sz w:val="20"/>
          <w:szCs w:val="20"/>
        </w:rPr>
      </w:pPr>
    </w:p>
    <w:p w14:paraId="48C41EE4" w14:textId="26E1FD53" w:rsidR="001F1532" w:rsidRDefault="001F1532" w:rsidP="00EA74CE">
      <w:pPr>
        <w:rPr>
          <w:sz w:val="20"/>
          <w:szCs w:val="20"/>
        </w:rPr>
      </w:pPr>
    </w:p>
    <w:p w14:paraId="46C03397" w14:textId="517BC36C" w:rsidR="001F1532" w:rsidRDefault="001F1532" w:rsidP="00EA74CE">
      <w:pPr>
        <w:rPr>
          <w:sz w:val="20"/>
          <w:szCs w:val="20"/>
        </w:rPr>
      </w:pPr>
    </w:p>
    <w:p w14:paraId="1404DD27" w14:textId="486C11DD" w:rsidR="001F5CEC" w:rsidRDefault="001F5CEC" w:rsidP="00EA74CE">
      <w:pPr>
        <w:rPr>
          <w:sz w:val="20"/>
          <w:szCs w:val="20"/>
        </w:rPr>
      </w:pPr>
      <w:r>
        <w:rPr>
          <w:sz w:val="20"/>
          <w:szCs w:val="20"/>
        </w:rPr>
        <w:lastRenderedPageBreak/>
        <w:t>The following defines the schema for our second table, as well as its population:</w:t>
      </w:r>
    </w:p>
    <w:p w14:paraId="1D1E7463" w14:textId="39E71FBB" w:rsidR="001F5CEC" w:rsidRDefault="001F5CEC" w:rsidP="00EA74CE">
      <w:pPr>
        <w:rPr>
          <w:sz w:val="20"/>
          <w:szCs w:val="20"/>
        </w:rPr>
      </w:pPr>
    </w:p>
    <w:p w14:paraId="3C176B6E" w14:textId="72B91A61" w:rsidR="001F1532" w:rsidRDefault="001F5CEC" w:rsidP="00EA74CE">
      <w:pPr>
        <w:rPr>
          <w:sz w:val="20"/>
          <w:szCs w:val="20"/>
        </w:rPr>
      </w:pPr>
      <w:r w:rsidRPr="001F5CEC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A9C228" wp14:editId="281B8897">
                <wp:simplePos x="0" y="0"/>
                <wp:positionH relativeFrom="margin">
                  <wp:posOffset>495300</wp:posOffset>
                </wp:positionH>
                <wp:positionV relativeFrom="paragraph">
                  <wp:posOffset>14605</wp:posOffset>
                </wp:positionV>
                <wp:extent cx="4937760" cy="3383280"/>
                <wp:effectExtent l="0" t="0" r="1524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7760" cy="3383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B5106C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CREATE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TABLE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GameInfo (</w:t>
                            </w:r>
                          </w:p>
                          <w:p w14:paraId="3143B82E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Rank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primary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key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DFD985A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Name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54CA6DCA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Genre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74E2C7F4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ESRB_Rating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B1DD939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Platform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32323AC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Publisher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761C274B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Developer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11C4FBA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Critic_Score] [float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262B5722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User_Score] [float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67BA6E8B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Year] [int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</w:p>
                          <w:p w14:paraId="762FB75D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CONSTRAIN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FK_GameInfo_Sales</w:t>
                            </w:r>
                          </w:p>
                          <w:p w14:paraId="1F9A6811" w14:textId="32FF2920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   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FOREIGN KEY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Rank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19722A1" w14:textId="5D84242D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   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REFERENCES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Sales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Rank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</w:p>
                          <w:p w14:paraId="1E1834C9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1ADC2A3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8"/>
                                <w:szCs w:val="18"/>
                              </w:rPr>
                            </w:pPr>
                          </w:p>
                          <w:p w14:paraId="4BFD4F3F" w14:textId="77777777" w:rsid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SER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o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GameInfo ([Rank], [Name], [Genre], [ESRB_Rating], [Platform], [Publisher], [Developer], [Critic_Score], [User_Score], [Year])</w:t>
                            </w:r>
                          </w:p>
                          <w:p w14:paraId="124FEAE4" w14:textId="5CEDF8E2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SELEC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[Rank], [Name], [Genre], [ESRB_Rating], [Platform], [Publisher], [Developer]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[Critic_Score], [User_Score], [Year]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FROM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TotalShipped_Test</w:t>
                            </w:r>
                          </w:p>
                          <w:p w14:paraId="6192F279" w14:textId="4AB9E931" w:rsidR="001F5CEC" w:rsidRDefault="001F5C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9C228" id="_x0000_s1027" type="#_x0000_t202" style="position:absolute;margin-left:39pt;margin-top:1.15pt;width:388.8pt;height:266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">
                <v:textbox>
                  <w:txbxContent>
                    <w:p w14:paraId="04B5106C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CREATE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TABLE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GameInfo (</w:t>
                      </w:r>
                    </w:p>
                    <w:p w14:paraId="3143B82E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Rank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primary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key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DFD985A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Name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54CA6DCA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Genre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74E2C7F4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ESRB_Rating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B1DD939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Platform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32323AC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Publisher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761C274B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Developer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11C4FBA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Critic_Score] [float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262B5722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User_Score] [float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67BA6E8B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Year] [int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</w:p>
                    <w:p w14:paraId="762FB75D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CONSTRAIN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FK_GameInfo_Sales</w:t>
                      </w:r>
                    </w:p>
                    <w:p w14:paraId="1F9A6811" w14:textId="32FF2920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   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FOREIGN KEY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Rank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</w:t>
                      </w:r>
                    </w:p>
                    <w:p w14:paraId="019722A1" w14:textId="5D84242D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   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REFERENCES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Sales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Rank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</w:p>
                    <w:p w14:paraId="1E1834C9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</w:t>
                      </w:r>
                    </w:p>
                    <w:p w14:paraId="21ADC2A3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8"/>
                          <w:szCs w:val="18"/>
                        </w:rPr>
                      </w:pPr>
                    </w:p>
                    <w:p w14:paraId="4BFD4F3F" w14:textId="77777777" w:rsid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SER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o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GameInfo ([Rank], [Name], [Genre], [ESRB_Rating], [Platform], [Publisher], [Developer], [Critic_Score], [User_Score], [Year])</w:t>
                      </w:r>
                    </w:p>
                    <w:p w14:paraId="124FEAE4" w14:textId="5CEDF8E2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SELEC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[Rank], [Name], [Genre], [ESRB_Rating], [Platform], [Publisher], [Developer]</w:t>
                      </w:r>
                      <w:r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[Critic_Score], [User_Score], [Year]</w:t>
                      </w:r>
                      <w:r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 xml:space="preserve"> 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FROM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TotalShipped_Test</w:t>
                      </w:r>
                    </w:p>
                    <w:p w14:paraId="6192F279" w14:textId="4AB9E931" w:rsidR="001F5CEC" w:rsidRDefault="001F5CEC"/>
                  </w:txbxContent>
                </v:textbox>
                <w10:wrap type="square" anchorx="margin"/>
              </v:shape>
            </w:pict>
          </mc:Fallback>
        </mc:AlternateContent>
      </w:r>
    </w:p>
    <w:p w14:paraId="1B88DD05" w14:textId="2AD5D864" w:rsidR="001F1532" w:rsidRDefault="001F1532" w:rsidP="00EA74CE">
      <w:pPr>
        <w:rPr>
          <w:sz w:val="20"/>
          <w:szCs w:val="20"/>
        </w:rPr>
      </w:pPr>
    </w:p>
    <w:p w14:paraId="7CA26448" w14:textId="7CEE25B3" w:rsidR="001F1532" w:rsidRDefault="001F1532" w:rsidP="00EA74CE">
      <w:pPr>
        <w:rPr>
          <w:sz w:val="20"/>
          <w:szCs w:val="20"/>
        </w:rPr>
      </w:pPr>
    </w:p>
    <w:p w14:paraId="5729347E" w14:textId="2DE31E0A" w:rsidR="001F1532" w:rsidRDefault="001F1532" w:rsidP="00EA74CE">
      <w:pPr>
        <w:rPr>
          <w:sz w:val="20"/>
          <w:szCs w:val="20"/>
        </w:rPr>
      </w:pPr>
    </w:p>
    <w:p w14:paraId="7D042C96" w14:textId="242F7739" w:rsidR="003936A0" w:rsidRDefault="003936A0" w:rsidP="00EA74CE">
      <w:pPr>
        <w:rPr>
          <w:sz w:val="20"/>
          <w:szCs w:val="20"/>
        </w:rPr>
      </w:pPr>
    </w:p>
    <w:p w14:paraId="4BFD7B94" w14:textId="567ACD9B" w:rsidR="003936A0" w:rsidRDefault="003936A0" w:rsidP="00EA74CE">
      <w:pPr>
        <w:rPr>
          <w:sz w:val="20"/>
          <w:szCs w:val="20"/>
        </w:rPr>
      </w:pPr>
    </w:p>
    <w:p w14:paraId="402EA247" w14:textId="58145801" w:rsidR="003936A0" w:rsidRDefault="003936A0" w:rsidP="00EA74CE">
      <w:pPr>
        <w:rPr>
          <w:sz w:val="20"/>
          <w:szCs w:val="20"/>
        </w:rPr>
      </w:pPr>
    </w:p>
    <w:p w14:paraId="1F8112E1" w14:textId="35BE0686" w:rsidR="003936A0" w:rsidRDefault="003936A0" w:rsidP="00EA74CE">
      <w:pPr>
        <w:rPr>
          <w:sz w:val="20"/>
          <w:szCs w:val="20"/>
        </w:rPr>
      </w:pPr>
    </w:p>
    <w:p w14:paraId="560D12C7" w14:textId="4E963CCD" w:rsidR="003936A0" w:rsidRDefault="003936A0" w:rsidP="00EA74CE">
      <w:pPr>
        <w:rPr>
          <w:sz w:val="20"/>
          <w:szCs w:val="20"/>
        </w:rPr>
      </w:pPr>
    </w:p>
    <w:p w14:paraId="74A75C83" w14:textId="5394F7D6" w:rsidR="003936A0" w:rsidRDefault="003936A0" w:rsidP="00EA74CE">
      <w:pPr>
        <w:rPr>
          <w:sz w:val="20"/>
          <w:szCs w:val="20"/>
        </w:rPr>
      </w:pPr>
    </w:p>
    <w:p w14:paraId="14F4BC77" w14:textId="0BEECE0B" w:rsidR="003936A0" w:rsidRDefault="003936A0" w:rsidP="00EA74CE">
      <w:pPr>
        <w:rPr>
          <w:sz w:val="20"/>
          <w:szCs w:val="20"/>
        </w:rPr>
      </w:pPr>
    </w:p>
    <w:p w14:paraId="636320EF" w14:textId="6CF35FB7" w:rsidR="003936A0" w:rsidRDefault="003936A0" w:rsidP="00EA74CE">
      <w:pPr>
        <w:rPr>
          <w:sz w:val="20"/>
          <w:szCs w:val="20"/>
        </w:rPr>
      </w:pPr>
    </w:p>
    <w:p w14:paraId="4FABE917" w14:textId="1119E9B4" w:rsidR="003936A0" w:rsidRDefault="003936A0" w:rsidP="00EA74CE">
      <w:pPr>
        <w:rPr>
          <w:sz w:val="20"/>
          <w:szCs w:val="20"/>
        </w:rPr>
      </w:pPr>
    </w:p>
    <w:p w14:paraId="2A2769C5" w14:textId="45117A11" w:rsidR="003936A0" w:rsidRDefault="003936A0" w:rsidP="00EA74CE">
      <w:pPr>
        <w:rPr>
          <w:sz w:val="20"/>
          <w:szCs w:val="20"/>
        </w:rPr>
      </w:pPr>
    </w:p>
    <w:p w14:paraId="4A84AD4D" w14:textId="5EF9359E" w:rsidR="003936A0" w:rsidRDefault="003936A0" w:rsidP="00EA74CE">
      <w:pPr>
        <w:rPr>
          <w:sz w:val="20"/>
          <w:szCs w:val="20"/>
        </w:rPr>
      </w:pPr>
    </w:p>
    <w:p w14:paraId="198AD5A7" w14:textId="7E3326AE" w:rsidR="003936A0" w:rsidRDefault="003936A0" w:rsidP="00EA74CE">
      <w:pPr>
        <w:rPr>
          <w:sz w:val="20"/>
          <w:szCs w:val="20"/>
        </w:rPr>
      </w:pPr>
    </w:p>
    <w:p w14:paraId="0B5FD833" w14:textId="76F5E115" w:rsidR="003936A0" w:rsidRDefault="003936A0" w:rsidP="00EA74CE">
      <w:pPr>
        <w:rPr>
          <w:sz w:val="20"/>
          <w:szCs w:val="20"/>
        </w:rPr>
      </w:pPr>
    </w:p>
    <w:p w14:paraId="51C8EA8C" w14:textId="23DAE9E2" w:rsidR="003936A0" w:rsidRDefault="003936A0" w:rsidP="00EA74CE">
      <w:pPr>
        <w:rPr>
          <w:sz w:val="20"/>
          <w:szCs w:val="20"/>
        </w:rPr>
      </w:pPr>
    </w:p>
    <w:p w14:paraId="204B4198" w14:textId="02202A6E" w:rsidR="003936A0" w:rsidRDefault="003936A0" w:rsidP="00EA74CE">
      <w:pPr>
        <w:rPr>
          <w:sz w:val="20"/>
          <w:szCs w:val="20"/>
        </w:rPr>
      </w:pPr>
    </w:p>
    <w:p w14:paraId="27087902" w14:textId="0B16FA4E" w:rsidR="003936A0" w:rsidRDefault="003936A0" w:rsidP="00EA74CE">
      <w:pPr>
        <w:rPr>
          <w:sz w:val="20"/>
          <w:szCs w:val="20"/>
        </w:rPr>
      </w:pPr>
    </w:p>
    <w:p w14:paraId="0B8D2BC6" w14:textId="41D50F90" w:rsidR="003936A0" w:rsidRDefault="003936A0" w:rsidP="00EA74CE">
      <w:pPr>
        <w:rPr>
          <w:sz w:val="20"/>
          <w:szCs w:val="20"/>
        </w:rPr>
      </w:pPr>
    </w:p>
    <w:p w14:paraId="10A51703" w14:textId="77777777" w:rsidR="001F5CEC" w:rsidRDefault="001F5CEC" w:rsidP="00EA74CE">
      <w:pPr>
        <w:rPr>
          <w:sz w:val="20"/>
          <w:szCs w:val="20"/>
        </w:rPr>
      </w:pPr>
    </w:p>
    <w:p w14:paraId="25C2EFD7" w14:textId="54288112" w:rsidR="003936A0" w:rsidRDefault="001F5CEC" w:rsidP="00EA74CE">
      <w:pPr>
        <w:rPr>
          <w:sz w:val="20"/>
          <w:szCs w:val="20"/>
        </w:rPr>
      </w:pPr>
      <w:r>
        <w:rPr>
          <w:sz w:val="20"/>
          <w:szCs w:val="20"/>
        </w:rPr>
        <w:t>The following ERD summarizes the relationship between these two tables:</w:t>
      </w:r>
    </w:p>
    <w:p w14:paraId="30EC71C5" w14:textId="77777777" w:rsidR="006F7C85" w:rsidRDefault="006F7C85" w:rsidP="00EA74CE">
      <w:pPr>
        <w:rPr>
          <w:sz w:val="20"/>
          <w:szCs w:val="20"/>
        </w:rPr>
      </w:pPr>
    </w:p>
    <w:p w14:paraId="09133212" w14:textId="7DE4F8C4" w:rsidR="003936A0" w:rsidRDefault="006F7C85" w:rsidP="006F7C85">
      <w:pPr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26041436" wp14:editId="02E2D6DD">
            <wp:extent cx="3737189" cy="22920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137" cy="2313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9B4DC" w14:textId="4DEC43C6" w:rsidR="003936A0" w:rsidRDefault="003936A0" w:rsidP="00EA74CE">
      <w:pPr>
        <w:rPr>
          <w:sz w:val="20"/>
          <w:szCs w:val="20"/>
        </w:rPr>
      </w:pPr>
    </w:p>
    <w:p w14:paraId="7BF0D353" w14:textId="60E81388" w:rsidR="003936A0" w:rsidRDefault="003936A0" w:rsidP="00EA74CE">
      <w:pPr>
        <w:rPr>
          <w:sz w:val="20"/>
          <w:szCs w:val="20"/>
        </w:rPr>
      </w:pPr>
    </w:p>
    <w:p w14:paraId="42423654" w14:textId="77777777" w:rsidR="003936A0" w:rsidRDefault="003936A0" w:rsidP="00EA74CE">
      <w:pPr>
        <w:rPr>
          <w:sz w:val="20"/>
          <w:szCs w:val="20"/>
        </w:rPr>
      </w:pPr>
    </w:p>
    <w:p w14:paraId="55DFB107" w14:textId="01974811" w:rsidR="001F1532" w:rsidRDefault="001F1532" w:rsidP="00EA74CE">
      <w:pPr>
        <w:rPr>
          <w:sz w:val="20"/>
          <w:szCs w:val="20"/>
        </w:rPr>
      </w:pPr>
    </w:p>
    <w:p w14:paraId="7E524FFA" w14:textId="36D31DA9" w:rsidR="001F1532" w:rsidRDefault="001F1532" w:rsidP="00EA74CE">
      <w:pPr>
        <w:rPr>
          <w:sz w:val="20"/>
          <w:szCs w:val="20"/>
        </w:rPr>
      </w:pPr>
    </w:p>
    <w:p w14:paraId="5C25AF57" w14:textId="2CC4795E" w:rsidR="001F1532" w:rsidRDefault="001F1532" w:rsidP="00EA74CE">
      <w:pPr>
        <w:rPr>
          <w:sz w:val="20"/>
          <w:szCs w:val="20"/>
        </w:rPr>
      </w:pPr>
    </w:p>
    <w:p w14:paraId="78C146BE" w14:textId="76E509A5" w:rsidR="00E90FD6" w:rsidRDefault="00E90FD6" w:rsidP="00EA74CE">
      <w:pPr>
        <w:rPr>
          <w:noProof/>
        </w:rPr>
      </w:pPr>
    </w:p>
    <w:p w14:paraId="4BB006C9" w14:textId="3B0132FF" w:rsidR="001F5CEC" w:rsidRDefault="001F5CEC" w:rsidP="00EA74CE">
      <w:pPr>
        <w:rPr>
          <w:noProof/>
        </w:rPr>
      </w:pPr>
    </w:p>
    <w:p w14:paraId="2DB93FD8" w14:textId="77777777" w:rsidR="006F7C85" w:rsidRDefault="006F7C85" w:rsidP="00857372">
      <w:pPr>
        <w:rPr>
          <w:sz w:val="20"/>
          <w:szCs w:val="20"/>
        </w:rPr>
      </w:pPr>
    </w:p>
    <w:p w14:paraId="0A40A456" w14:textId="53598E69" w:rsidR="00857372" w:rsidRDefault="00857372" w:rsidP="0085737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 xml:space="preserve">[3.] </w:t>
      </w:r>
      <w:r w:rsidRPr="001A1B8B">
        <w:rPr>
          <w:b/>
          <w:bCs/>
          <w:sz w:val="20"/>
          <w:szCs w:val="20"/>
        </w:rPr>
        <w:t>Machine Learning Model Transformations</w:t>
      </w:r>
      <w:r>
        <w:rPr>
          <w:b/>
          <w:bCs/>
          <w:sz w:val="20"/>
          <w:szCs w:val="20"/>
        </w:rPr>
        <w:t>:</w:t>
      </w:r>
    </w:p>
    <w:p w14:paraId="6CED1F2D" w14:textId="77777777" w:rsidR="00857372" w:rsidRPr="008E765E" w:rsidRDefault="00857372" w:rsidP="00857372">
      <w:pPr>
        <w:rPr>
          <w:b/>
          <w:bCs/>
          <w:sz w:val="10"/>
          <w:szCs w:val="10"/>
        </w:rPr>
      </w:pPr>
    </w:p>
    <w:p w14:paraId="5FD1FA6E" w14:textId="6943EB82" w:rsidR="00857372" w:rsidRDefault="00857372" w:rsidP="00857372">
      <w:pPr>
        <w:rPr>
          <w:sz w:val="20"/>
          <w:szCs w:val="20"/>
        </w:rPr>
      </w:pPr>
      <w:r>
        <w:rPr>
          <w:sz w:val="20"/>
          <w:szCs w:val="20"/>
        </w:rPr>
        <w:t xml:space="preserve">After consuming the pre-cleaned data from </w:t>
      </w:r>
      <w:proofErr w:type="gramStart"/>
      <w:r>
        <w:rPr>
          <w:sz w:val="20"/>
          <w:szCs w:val="20"/>
        </w:rPr>
        <w:t>Kafka, and</w:t>
      </w:r>
      <w:proofErr w:type="gramEnd"/>
      <w:r>
        <w:rPr>
          <w:sz w:val="20"/>
          <w:szCs w:val="20"/>
        </w:rPr>
        <w:t xml:space="preserve"> storing it </w:t>
      </w:r>
      <w:r w:rsidR="00193F31">
        <w:rPr>
          <w:sz w:val="20"/>
          <w:szCs w:val="20"/>
        </w:rPr>
        <w:t>in</w:t>
      </w:r>
      <w:r>
        <w:rPr>
          <w:sz w:val="20"/>
          <w:szCs w:val="20"/>
        </w:rPr>
        <w:t xml:space="preserve"> a SQL Database. We retrieved it and prepped it for our ML model as follows (please reference the </w:t>
      </w:r>
      <w:proofErr w:type="spellStart"/>
      <w:r>
        <w:rPr>
          <w:sz w:val="20"/>
          <w:szCs w:val="20"/>
        </w:rPr>
        <w:t>jupyter</w:t>
      </w:r>
      <w:proofErr w:type="spellEnd"/>
      <w:r>
        <w:rPr>
          <w:sz w:val="20"/>
          <w:szCs w:val="20"/>
        </w:rPr>
        <w:t xml:space="preserve"> notebook for further detail):</w:t>
      </w:r>
    </w:p>
    <w:p w14:paraId="3DE9F896" w14:textId="77777777" w:rsidR="006F7C85" w:rsidRPr="006F7C85" w:rsidRDefault="006F7C85" w:rsidP="00857372">
      <w:pPr>
        <w:rPr>
          <w:sz w:val="10"/>
          <w:szCs w:val="10"/>
        </w:rPr>
      </w:pPr>
    </w:p>
    <w:p w14:paraId="15813C2F" w14:textId="6DAECF30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e used the </w:t>
      </w:r>
      <w:proofErr w:type="spellStart"/>
      <w:r>
        <w:rPr>
          <w:sz w:val="20"/>
          <w:szCs w:val="20"/>
        </w:rPr>
        <w:t>pyodbc</w:t>
      </w:r>
      <w:proofErr w:type="spellEnd"/>
      <w:r>
        <w:rPr>
          <w:sz w:val="20"/>
          <w:szCs w:val="20"/>
        </w:rPr>
        <w:t xml:space="preserve"> library (along with our login credentials) to connect to our SQL Server and retrieve our data. We then used the </w:t>
      </w:r>
      <w:proofErr w:type="gramStart"/>
      <w:r>
        <w:rPr>
          <w:sz w:val="20"/>
          <w:szCs w:val="20"/>
        </w:rPr>
        <w:t>pandas</w:t>
      </w:r>
      <w:proofErr w:type="gramEnd"/>
      <w:r>
        <w:rPr>
          <w:sz w:val="20"/>
          <w:szCs w:val="20"/>
        </w:rPr>
        <w:t xml:space="preserve"> library to convert it to a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for use in our ML model.</w:t>
      </w:r>
    </w:p>
    <w:p w14:paraId="19EE91F8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ince we were interested in predicting global sales from our dataset, we removed the ‘</w:t>
      </w:r>
      <w:proofErr w:type="spellStart"/>
      <w:r>
        <w:rPr>
          <w:sz w:val="20"/>
          <w:szCs w:val="20"/>
        </w:rPr>
        <w:t>JP_Sales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NA_Sales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Other_Sales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PAL_Sales</w:t>
      </w:r>
      <w:proofErr w:type="spellEnd"/>
      <w:r>
        <w:rPr>
          <w:sz w:val="20"/>
          <w:szCs w:val="20"/>
        </w:rPr>
        <w:t>’ and ‘Rank’ columns, along with the Kafka ‘timestamp’.</w:t>
      </w:r>
    </w:p>
    <w:p w14:paraId="7062A817" w14:textId="664F5308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Our dataset had nulls in the ‘</w:t>
      </w:r>
      <w:proofErr w:type="spellStart"/>
      <w:r>
        <w:rPr>
          <w:sz w:val="20"/>
          <w:szCs w:val="20"/>
        </w:rPr>
        <w:t>Critic_Score</w:t>
      </w:r>
      <w:proofErr w:type="spellEnd"/>
      <w:r>
        <w:rPr>
          <w:sz w:val="20"/>
          <w:szCs w:val="20"/>
        </w:rPr>
        <w:t xml:space="preserve">’ column, so we used pandas </w:t>
      </w:r>
      <w:proofErr w:type="spellStart"/>
      <w:r>
        <w:rPr>
          <w:sz w:val="20"/>
          <w:szCs w:val="20"/>
        </w:rPr>
        <w:t>dropna</w:t>
      </w:r>
      <w:proofErr w:type="spellEnd"/>
      <w:r>
        <w:rPr>
          <w:sz w:val="20"/>
          <w:szCs w:val="20"/>
        </w:rPr>
        <w:t xml:space="preserve"> function to clear those out so that there weren’t any nulls in any columns before we applied our ML model.</w:t>
      </w:r>
    </w:p>
    <w:p w14:paraId="13D761C2" w14:textId="57307155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There were many distinct Developers and Publishers in the dataset which could be problematic for fitting to a</w:t>
      </w:r>
      <w:r w:rsidR="00193F31">
        <w:rPr>
          <w:sz w:val="20"/>
          <w:szCs w:val="20"/>
        </w:rPr>
        <w:t>n</w:t>
      </w:r>
      <w:r>
        <w:rPr>
          <w:sz w:val="20"/>
          <w:szCs w:val="20"/>
        </w:rPr>
        <w:t xml:space="preserve"> ML model, so we used a lambda filter function to group Developers and Publishers by their prominence in the dataset; after grouping them we </w:t>
      </w:r>
      <w:r w:rsidRPr="00257B7D">
        <w:rPr>
          <w:sz w:val="20"/>
          <w:szCs w:val="20"/>
        </w:rPr>
        <w:t>concatenated</w:t>
      </w:r>
      <w:r>
        <w:rPr>
          <w:sz w:val="20"/>
          <w:szCs w:val="20"/>
        </w:rPr>
        <w:t xml:space="preserve"> them back into one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for the ML model.</w:t>
      </w:r>
    </w:p>
    <w:p w14:paraId="48CE1C6D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were interested in seeing if the string length of the name title had any influence on its sales, so we added a column called ‘</w:t>
      </w:r>
      <w:proofErr w:type="spellStart"/>
      <w:r>
        <w:rPr>
          <w:sz w:val="20"/>
          <w:szCs w:val="20"/>
        </w:rPr>
        <w:t>NameLength</w:t>
      </w:r>
      <w:proofErr w:type="spellEnd"/>
      <w:r>
        <w:rPr>
          <w:sz w:val="20"/>
          <w:szCs w:val="20"/>
        </w:rPr>
        <w:t>’ for that purpose.</w:t>
      </w:r>
    </w:p>
    <w:p w14:paraId="26257058" w14:textId="7878B326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noticed that our global sales data was heavily skewed to the right, so to maximize the usability of our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oints, we did a log-normal transformation (using the </w:t>
      </w:r>
      <w:proofErr w:type="spellStart"/>
      <w:r>
        <w:rPr>
          <w:sz w:val="20"/>
          <w:szCs w:val="20"/>
        </w:rPr>
        <w:t>numpy</w:t>
      </w:r>
      <w:proofErr w:type="spellEnd"/>
      <w:r>
        <w:rPr>
          <w:sz w:val="20"/>
          <w:szCs w:val="20"/>
        </w:rPr>
        <w:t xml:space="preserve"> library), and we created a column called ‘</w:t>
      </w:r>
      <w:proofErr w:type="spellStart"/>
      <w:r>
        <w:rPr>
          <w:sz w:val="20"/>
          <w:szCs w:val="20"/>
        </w:rPr>
        <w:t>log_Global_Sales</w:t>
      </w:r>
      <w:proofErr w:type="spellEnd"/>
      <w:r>
        <w:rPr>
          <w:sz w:val="20"/>
          <w:szCs w:val="20"/>
        </w:rPr>
        <w:t>’ for that purpose.</w:t>
      </w:r>
    </w:p>
    <w:p w14:paraId="0553A548" w14:textId="785D25D1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Rather than destructively modifying our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in the prepping process for our ML model, we created a new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to include all the columns necessary for our ML model, viz.: ‘</w:t>
      </w:r>
      <w:proofErr w:type="spellStart"/>
      <w:r>
        <w:rPr>
          <w:sz w:val="20"/>
          <w:szCs w:val="20"/>
        </w:rPr>
        <w:t>Namelength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Critic_Score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ESRB_Rating</w:t>
      </w:r>
      <w:proofErr w:type="spellEnd"/>
      <w:r>
        <w:rPr>
          <w:sz w:val="20"/>
          <w:szCs w:val="20"/>
        </w:rPr>
        <w:t>’, ‘Genre’, ‘Platform’, ‘Publisher’, ‘Developer’, ‘Year’, and ‘</w:t>
      </w:r>
      <w:proofErr w:type="spellStart"/>
      <w:r>
        <w:rPr>
          <w:sz w:val="20"/>
          <w:szCs w:val="20"/>
        </w:rPr>
        <w:t>log_Global_Sales</w:t>
      </w:r>
      <w:proofErr w:type="spellEnd"/>
      <w:r>
        <w:rPr>
          <w:sz w:val="20"/>
          <w:szCs w:val="20"/>
        </w:rPr>
        <w:t>’.</w:t>
      </w:r>
    </w:p>
    <w:p w14:paraId="74F86F4E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e then used the pandas </w:t>
      </w:r>
      <w:proofErr w:type="gramStart"/>
      <w:r>
        <w:rPr>
          <w:sz w:val="20"/>
          <w:szCs w:val="20"/>
        </w:rPr>
        <w:t>‘.</w:t>
      </w:r>
      <w:proofErr w:type="spellStart"/>
      <w:r>
        <w:rPr>
          <w:sz w:val="20"/>
          <w:szCs w:val="20"/>
        </w:rPr>
        <w:t>get</w:t>
      </w:r>
      <w:proofErr w:type="gramEnd"/>
      <w:r>
        <w:rPr>
          <w:sz w:val="20"/>
          <w:szCs w:val="20"/>
        </w:rPr>
        <w:t>_dummies</w:t>
      </w:r>
      <w:proofErr w:type="spellEnd"/>
      <w:r>
        <w:rPr>
          <w:sz w:val="20"/>
          <w:szCs w:val="20"/>
        </w:rPr>
        <w:t>’ function to get dummy variables for our categorical data, viz.: ‘</w:t>
      </w:r>
      <w:proofErr w:type="spellStart"/>
      <w:r>
        <w:rPr>
          <w:sz w:val="20"/>
          <w:szCs w:val="20"/>
        </w:rPr>
        <w:t>ESRB_Rating</w:t>
      </w:r>
      <w:proofErr w:type="spellEnd"/>
      <w:r>
        <w:rPr>
          <w:sz w:val="20"/>
          <w:szCs w:val="20"/>
        </w:rPr>
        <w:t>’, ‘Genre’, ‘Platform’, ‘Developer’, and ‘Publisher’.</w:t>
      </w:r>
    </w:p>
    <w:p w14:paraId="79D2ED5B" w14:textId="6D1E4E14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separated our target column, ‘</w:t>
      </w:r>
      <w:proofErr w:type="spellStart"/>
      <w:r>
        <w:rPr>
          <w:sz w:val="20"/>
          <w:szCs w:val="20"/>
        </w:rPr>
        <w:t>log_Global_Sales</w:t>
      </w:r>
      <w:proofErr w:type="spellEnd"/>
      <w:r>
        <w:rPr>
          <w:sz w:val="20"/>
          <w:szCs w:val="20"/>
        </w:rPr>
        <w:t>’</w:t>
      </w:r>
      <w:r w:rsidR="00193F31">
        <w:rPr>
          <w:sz w:val="20"/>
          <w:szCs w:val="20"/>
        </w:rPr>
        <w:t>,</w:t>
      </w:r>
      <w:r>
        <w:rPr>
          <w:sz w:val="20"/>
          <w:szCs w:val="20"/>
        </w:rPr>
        <w:t xml:space="preserve"> and stored it as ‘y’ (storing the remaining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as ‘x’). Then using ‘</w:t>
      </w:r>
      <w:proofErr w:type="spellStart"/>
      <w:r>
        <w:rPr>
          <w:sz w:val="20"/>
          <w:szCs w:val="20"/>
        </w:rPr>
        <w:t>train_test_split</w:t>
      </w:r>
      <w:proofErr w:type="spellEnd"/>
      <w:r>
        <w:rPr>
          <w:sz w:val="20"/>
          <w:szCs w:val="20"/>
        </w:rPr>
        <w:t xml:space="preserve">’ from the </w:t>
      </w:r>
      <w:proofErr w:type="spellStart"/>
      <w:r>
        <w:rPr>
          <w:sz w:val="20"/>
          <w:szCs w:val="20"/>
        </w:rPr>
        <w:t>sklearn</w:t>
      </w:r>
      <w:proofErr w:type="spellEnd"/>
      <w:r>
        <w:rPr>
          <w:sz w:val="20"/>
          <w:szCs w:val="20"/>
        </w:rPr>
        <w:t xml:space="preserve"> library, we split the data frame for training and testing as a 70:30 ratio.</w:t>
      </w:r>
    </w:p>
    <w:p w14:paraId="2BE8BD29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e then imported the </w:t>
      </w:r>
      <w:proofErr w:type="spellStart"/>
      <w:r>
        <w:rPr>
          <w:sz w:val="20"/>
          <w:szCs w:val="20"/>
        </w:rPr>
        <w:t>GradientBoostingRegressor</w:t>
      </w:r>
      <w:proofErr w:type="spellEnd"/>
      <w:r>
        <w:rPr>
          <w:sz w:val="20"/>
          <w:szCs w:val="20"/>
        </w:rPr>
        <w:t xml:space="preserve"> from </w:t>
      </w:r>
      <w:proofErr w:type="spellStart"/>
      <w:proofErr w:type="gramStart"/>
      <w:r>
        <w:rPr>
          <w:sz w:val="20"/>
          <w:szCs w:val="20"/>
        </w:rPr>
        <w:t>sklearn.ensemble</w:t>
      </w:r>
      <w:proofErr w:type="spellEnd"/>
      <w:proofErr w:type="gramEnd"/>
      <w:r>
        <w:rPr>
          <w:sz w:val="20"/>
          <w:szCs w:val="20"/>
        </w:rPr>
        <w:t xml:space="preserve"> and used it as our ML model (normalization isn’t necessary for this model). After performing a grid-search optimization, we used the following parameters for our predictive analysis: ‘</w:t>
      </w:r>
      <w:proofErr w:type="spellStart"/>
      <w:r>
        <w:rPr>
          <w:sz w:val="20"/>
          <w:szCs w:val="20"/>
        </w:rPr>
        <w:t>learning_rate</w:t>
      </w:r>
      <w:proofErr w:type="spellEnd"/>
      <w:r>
        <w:rPr>
          <w:sz w:val="20"/>
          <w:szCs w:val="20"/>
        </w:rPr>
        <w:t>’ = 0.001, ‘</w:t>
      </w:r>
      <w:proofErr w:type="spellStart"/>
      <w:r>
        <w:rPr>
          <w:sz w:val="20"/>
          <w:szCs w:val="20"/>
        </w:rPr>
        <w:t>max_depth</w:t>
      </w:r>
      <w:proofErr w:type="spellEnd"/>
      <w:r>
        <w:rPr>
          <w:sz w:val="20"/>
          <w:szCs w:val="20"/>
        </w:rPr>
        <w:t xml:space="preserve"> = 5’, ‘</w:t>
      </w:r>
      <w:proofErr w:type="spellStart"/>
      <w:r>
        <w:rPr>
          <w:sz w:val="20"/>
          <w:szCs w:val="20"/>
        </w:rPr>
        <w:t>max_features</w:t>
      </w:r>
      <w:proofErr w:type="spellEnd"/>
      <w:r>
        <w:rPr>
          <w:sz w:val="20"/>
          <w:szCs w:val="20"/>
        </w:rPr>
        <w:t>’ = ‘sqrt’, ‘</w:t>
      </w:r>
      <w:proofErr w:type="spellStart"/>
      <w:r>
        <w:rPr>
          <w:sz w:val="20"/>
          <w:szCs w:val="20"/>
        </w:rPr>
        <w:t>n_estimators</w:t>
      </w:r>
      <w:proofErr w:type="spellEnd"/>
      <w:r>
        <w:rPr>
          <w:sz w:val="20"/>
          <w:szCs w:val="20"/>
        </w:rPr>
        <w:t>’ = 15,000, and a ‘</w:t>
      </w:r>
      <w:proofErr w:type="spellStart"/>
      <w:r>
        <w:rPr>
          <w:sz w:val="20"/>
          <w:szCs w:val="20"/>
        </w:rPr>
        <w:t>random_state</w:t>
      </w:r>
      <w:proofErr w:type="spellEnd"/>
      <w:r>
        <w:rPr>
          <w:sz w:val="20"/>
          <w:szCs w:val="20"/>
        </w:rPr>
        <w:t>’ = 1.</w:t>
      </w:r>
    </w:p>
    <w:p w14:paraId="46BE3694" w14:textId="77777777" w:rsidR="00857372" w:rsidRDefault="00857372" w:rsidP="00EA74CE">
      <w:pPr>
        <w:rPr>
          <w:b/>
          <w:bCs/>
          <w:sz w:val="20"/>
          <w:szCs w:val="20"/>
        </w:rPr>
      </w:pPr>
    </w:p>
    <w:p w14:paraId="5B073537" w14:textId="3E916F39" w:rsidR="00C106CB" w:rsidRDefault="00C106CB" w:rsidP="00EA74CE">
      <w:pPr>
        <w:rPr>
          <w:color w:val="FF0000"/>
          <w:sz w:val="20"/>
          <w:szCs w:val="20"/>
        </w:rPr>
      </w:pPr>
    </w:p>
    <w:p w14:paraId="6C64BB4A" w14:textId="77777777" w:rsidR="00C106CB" w:rsidRDefault="00C106CB" w:rsidP="00EA74CE">
      <w:pPr>
        <w:rPr>
          <w:sz w:val="20"/>
          <w:szCs w:val="20"/>
        </w:rPr>
      </w:pPr>
    </w:p>
    <w:p w14:paraId="130EC1C3" w14:textId="6A9FA8A5" w:rsidR="00887CFC" w:rsidRDefault="00887CFC" w:rsidP="00EA74CE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References:</w:t>
      </w:r>
    </w:p>
    <w:p w14:paraId="0A15A11B" w14:textId="7F53527D" w:rsidR="00887CFC" w:rsidRPr="00887CFC" w:rsidRDefault="00887CFC" w:rsidP="00EA74CE">
      <w:pPr>
        <w:rPr>
          <w:b/>
          <w:bCs/>
          <w:sz w:val="10"/>
          <w:szCs w:val="10"/>
        </w:rPr>
      </w:pPr>
    </w:p>
    <w:p w14:paraId="1FDF196F" w14:textId="5A4A0D4E" w:rsidR="00195461" w:rsidRPr="00195461" w:rsidRDefault="00887CFC" w:rsidP="00195461">
      <w:pPr>
        <w:spacing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1.) </w:t>
      </w:r>
      <w:r w:rsidRPr="00195461">
        <w:rPr>
          <w:b/>
          <w:bCs/>
          <w:i/>
          <w:iCs/>
          <w:sz w:val="20"/>
          <w:szCs w:val="20"/>
        </w:rPr>
        <w:t>Video Games Sales 2019</w:t>
      </w:r>
      <w:r w:rsidR="001C0E22">
        <w:rPr>
          <w:sz w:val="20"/>
          <w:szCs w:val="20"/>
        </w:rPr>
        <w:t>,</w:t>
      </w:r>
      <w:r w:rsidR="00195461">
        <w:rPr>
          <w:sz w:val="20"/>
          <w:szCs w:val="20"/>
        </w:rPr>
        <w:t xml:space="preserve"> </w:t>
      </w:r>
      <w:r w:rsidR="001C0E22">
        <w:rPr>
          <w:sz w:val="20"/>
          <w:szCs w:val="20"/>
        </w:rPr>
        <w:t>“</w:t>
      </w:r>
      <w:r w:rsidR="00195461" w:rsidRPr="00195461">
        <w:rPr>
          <w:i/>
          <w:iCs/>
          <w:sz w:val="20"/>
          <w:szCs w:val="20"/>
        </w:rPr>
        <w:t>Sales and Scores for more than 55,000 games</w:t>
      </w:r>
      <w:r w:rsidR="001C0E22">
        <w:rPr>
          <w:i/>
          <w:iCs/>
          <w:sz w:val="20"/>
          <w:szCs w:val="20"/>
        </w:rPr>
        <w:t>”</w:t>
      </w:r>
      <w:r w:rsidR="00195461">
        <w:rPr>
          <w:b/>
          <w:bCs/>
          <w:sz w:val="20"/>
          <w:szCs w:val="20"/>
        </w:rPr>
        <w:t xml:space="preserve">. </w:t>
      </w:r>
      <w:r w:rsidR="00195461">
        <w:rPr>
          <w:sz w:val="20"/>
          <w:szCs w:val="20"/>
        </w:rPr>
        <w:t xml:space="preserve">Retrieved from </w:t>
      </w:r>
      <w:hyperlink r:id="rId7" w:history="1">
        <w:r w:rsidR="00195461" w:rsidRPr="00195461">
          <w:rPr>
            <w:rStyle w:val="Hyperlink"/>
            <w:sz w:val="20"/>
            <w:szCs w:val="20"/>
          </w:rPr>
          <w:t>Kaggle</w:t>
        </w:r>
      </w:hyperlink>
    </w:p>
    <w:p w14:paraId="3A9093D9" w14:textId="6571C01F" w:rsidR="00887CFC" w:rsidRDefault="00887CFC" w:rsidP="00195461">
      <w:pPr>
        <w:spacing w:line="240" w:lineRule="auto"/>
        <w:rPr>
          <w:sz w:val="20"/>
          <w:szCs w:val="20"/>
        </w:rPr>
      </w:pPr>
    </w:p>
    <w:p w14:paraId="05CE1468" w14:textId="12DAAB0A" w:rsidR="00195461" w:rsidRDefault="00857372" w:rsidP="00EA74CE">
      <w:pPr>
        <w:rPr>
          <w:sz w:val="20"/>
          <w:szCs w:val="20"/>
        </w:rPr>
      </w:pPr>
      <w:r>
        <w:rPr>
          <w:sz w:val="20"/>
          <w:szCs w:val="20"/>
        </w:rPr>
        <w:t>2</w:t>
      </w:r>
      <w:r w:rsidR="00195461">
        <w:rPr>
          <w:sz w:val="20"/>
          <w:szCs w:val="20"/>
        </w:rPr>
        <w:t xml:space="preserve">.) </w:t>
      </w:r>
      <w:hyperlink r:id="rId8" w:history="1">
        <w:r w:rsidR="001C0E22" w:rsidRPr="001C0E22">
          <w:rPr>
            <w:rStyle w:val="Hyperlink"/>
            <w:sz w:val="20"/>
            <w:szCs w:val="20"/>
          </w:rPr>
          <w:t>US Census Bureau</w:t>
        </w:r>
      </w:hyperlink>
      <w:r w:rsidR="001C0E22">
        <w:rPr>
          <w:sz w:val="20"/>
          <w:szCs w:val="20"/>
        </w:rPr>
        <w:t xml:space="preserve">, </w:t>
      </w:r>
      <w:r w:rsidR="001C0E22" w:rsidRPr="001C0E22">
        <w:rPr>
          <w:sz w:val="20"/>
          <w:szCs w:val="20"/>
        </w:rPr>
        <w:t>Retail Trade: Summary Statistics for the U.S., States, and Selected Geographies: 2017</w:t>
      </w:r>
      <w:r w:rsidR="001C0E22">
        <w:rPr>
          <w:sz w:val="20"/>
          <w:szCs w:val="20"/>
        </w:rPr>
        <w:t xml:space="preserve">. </w:t>
      </w:r>
      <w:r w:rsidR="001C0E22" w:rsidRPr="001C0E22">
        <w:rPr>
          <w:sz w:val="20"/>
          <w:szCs w:val="20"/>
        </w:rPr>
        <w:t>Survey/Program: Economic Census</w:t>
      </w:r>
      <w:r w:rsidR="001C0E22">
        <w:rPr>
          <w:sz w:val="20"/>
          <w:szCs w:val="20"/>
        </w:rPr>
        <w:t xml:space="preserve">, </w:t>
      </w:r>
      <w:proofErr w:type="spellStart"/>
      <w:r w:rsidR="001C0E22" w:rsidRPr="001C0E22">
        <w:rPr>
          <w:sz w:val="20"/>
          <w:szCs w:val="20"/>
        </w:rPr>
        <w:t>TableID</w:t>
      </w:r>
      <w:proofErr w:type="spellEnd"/>
      <w:r w:rsidR="001C0E22" w:rsidRPr="001C0E22">
        <w:rPr>
          <w:sz w:val="20"/>
          <w:szCs w:val="20"/>
        </w:rPr>
        <w:t>: EC1744BASIC</w:t>
      </w:r>
      <w:r w:rsidR="001C0E22">
        <w:rPr>
          <w:sz w:val="20"/>
          <w:szCs w:val="20"/>
        </w:rPr>
        <w:t xml:space="preserve">, </w:t>
      </w:r>
      <w:r w:rsidR="001C0E22" w:rsidRPr="001C0E22">
        <w:rPr>
          <w:sz w:val="20"/>
          <w:szCs w:val="20"/>
        </w:rPr>
        <w:t>Dataset: ECNBASIC2017</w:t>
      </w:r>
      <w:r w:rsidR="001C0E22">
        <w:rPr>
          <w:sz w:val="20"/>
          <w:szCs w:val="20"/>
        </w:rPr>
        <w:t>. (</w:t>
      </w:r>
      <w:proofErr w:type="spellStart"/>
      <w:r w:rsidR="008B0C8E">
        <w:fldChar w:fldCharType="begin"/>
      </w:r>
      <w:r w:rsidR="008B0C8E">
        <w:instrText xml:space="preserve"> HYPERLINK "https://data.census.gov/cedsci/table?q=EC1744BASIC&amp;g=0100000US,%240400000&amp;tid=ECNBASIC2017.EC1744BASIC&amp;hidePreview=true" </w:instrText>
      </w:r>
      <w:r w:rsidR="008B0C8E">
        <w:fldChar w:fldCharType="separate"/>
      </w:r>
      <w:r w:rsidR="001C0E22" w:rsidRPr="001C0E22">
        <w:rPr>
          <w:rStyle w:val="Hyperlink"/>
          <w:sz w:val="20"/>
          <w:szCs w:val="20"/>
        </w:rPr>
        <w:t>directlink</w:t>
      </w:r>
      <w:proofErr w:type="spellEnd"/>
      <w:r w:rsidR="008B0C8E">
        <w:rPr>
          <w:rStyle w:val="Hyperlink"/>
          <w:sz w:val="20"/>
          <w:szCs w:val="20"/>
        </w:rPr>
        <w:fldChar w:fldCharType="end"/>
      </w:r>
      <w:r w:rsidR="001C0E22">
        <w:rPr>
          <w:sz w:val="20"/>
          <w:szCs w:val="20"/>
        </w:rPr>
        <w:t>)</w:t>
      </w:r>
    </w:p>
    <w:p w14:paraId="716B53CA" w14:textId="77777777" w:rsidR="00195461" w:rsidRPr="00887CFC" w:rsidRDefault="00195461" w:rsidP="00EA74CE">
      <w:pPr>
        <w:rPr>
          <w:sz w:val="20"/>
          <w:szCs w:val="20"/>
        </w:rPr>
      </w:pPr>
    </w:p>
    <w:sectPr w:rsidR="00195461" w:rsidRPr="00887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60580"/>
    <w:multiLevelType w:val="hybridMultilevel"/>
    <w:tmpl w:val="3C7E4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B7137"/>
    <w:multiLevelType w:val="hybridMultilevel"/>
    <w:tmpl w:val="F48E9240"/>
    <w:lvl w:ilvl="0" w:tplc="83C6D03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D41DE"/>
    <w:multiLevelType w:val="hybridMultilevel"/>
    <w:tmpl w:val="256C1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8D6189"/>
    <w:multiLevelType w:val="hybridMultilevel"/>
    <w:tmpl w:val="0CBE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5F6FA5"/>
    <w:multiLevelType w:val="hybridMultilevel"/>
    <w:tmpl w:val="A8B6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UxNTM1NbUwMTBQ0lEKTi0uzszPAykwrgUAC3sipywAAAA="/>
  </w:docVars>
  <w:rsids>
    <w:rsidRoot w:val="00D43BF3"/>
    <w:rsid w:val="000E1ECD"/>
    <w:rsid w:val="00164EB0"/>
    <w:rsid w:val="00193F31"/>
    <w:rsid w:val="00195461"/>
    <w:rsid w:val="001A1B8B"/>
    <w:rsid w:val="001C0E22"/>
    <w:rsid w:val="001F1532"/>
    <w:rsid w:val="001F5CEC"/>
    <w:rsid w:val="002061A5"/>
    <w:rsid w:val="00251E0F"/>
    <w:rsid w:val="002523CF"/>
    <w:rsid w:val="00257B7D"/>
    <w:rsid w:val="00273A5E"/>
    <w:rsid w:val="002A6E47"/>
    <w:rsid w:val="002B4205"/>
    <w:rsid w:val="003936A0"/>
    <w:rsid w:val="003B7ED6"/>
    <w:rsid w:val="00434F12"/>
    <w:rsid w:val="004B1F17"/>
    <w:rsid w:val="005048EC"/>
    <w:rsid w:val="00587BA3"/>
    <w:rsid w:val="00662CDA"/>
    <w:rsid w:val="006D73AB"/>
    <w:rsid w:val="006F7C85"/>
    <w:rsid w:val="007046DA"/>
    <w:rsid w:val="00813918"/>
    <w:rsid w:val="00857372"/>
    <w:rsid w:val="00887CFC"/>
    <w:rsid w:val="008B0C8E"/>
    <w:rsid w:val="008E765E"/>
    <w:rsid w:val="00991129"/>
    <w:rsid w:val="009A3E3E"/>
    <w:rsid w:val="009F159E"/>
    <w:rsid w:val="00AD3F39"/>
    <w:rsid w:val="00B37133"/>
    <w:rsid w:val="00B758C1"/>
    <w:rsid w:val="00C0153F"/>
    <w:rsid w:val="00C106CB"/>
    <w:rsid w:val="00C7096C"/>
    <w:rsid w:val="00CF3136"/>
    <w:rsid w:val="00D400B3"/>
    <w:rsid w:val="00D43BF3"/>
    <w:rsid w:val="00DB42F2"/>
    <w:rsid w:val="00E90FD6"/>
    <w:rsid w:val="00EA74CE"/>
    <w:rsid w:val="00F55296"/>
    <w:rsid w:val="00F60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C22D2"/>
  <w15:chartTrackingRefBased/>
  <w15:docId w15:val="{71937D65-360B-4B6A-93BC-B88402E12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7C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54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CF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87C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954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546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1954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4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29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1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9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4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36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2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9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59459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2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306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4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4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74327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5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5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37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6829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nsus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ashaheedq/video-games-sales-2019?select=vgsales-12-4-2019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16</Words>
  <Characters>636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Singh</dc:creator>
  <cp:keywords/>
  <dc:description/>
  <cp:lastModifiedBy>Ryan Shell</cp:lastModifiedBy>
  <cp:revision>3</cp:revision>
  <dcterms:created xsi:type="dcterms:W3CDTF">2021-11-09T15:47:00Z</dcterms:created>
  <dcterms:modified xsi:type="dcterms:W3CDTF">2021-11-09T20:21:00Z</dcterms:modified>
</cp:coreProperties>
</file>